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31B88" w14:textId="7C861071" w:rsidR="00076CB6" w:rsidRPr="00F1252B" w:rsidRDefault="00672768" w:rsidP="00C764ED">
      <w:pPr>
        <w:rPr>
          <w:rFonts w:cs="Arial"/>
          <w:sz w:val="1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D48DD8C" wp14:editId="758564DA">
            <wp:simplePos x="0" y="0"/>
            <wp:positionH relativeFrom="column">
              <wp:posOffset>5402580</wp:posOffset>
            </wp:positionH>
            <wp:positionV relativeFrom="paragraph">
              <wp:posOffset>-575945</wp:posOffset>
            </wp:positionV>
            <wp:extent cx="402590" cy="467995"/>
            <wp:effectExtent l="0" t="0" r="0" b="0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D30552E" wp14:editId="13531626">
            <wp:simplePos x="0" y="0"/>
            <wp:positionH relativeFrom="column">
              <wp:posOffset>0</wp:posOffset>
            </wp:positionH>
            <wp:positionV relativeFrom="paragraph">
              <wp:posOffset>-593090</wp:posOffset>
            </wp:positionV>
            <wp:extent cx="1561465" cy="504190"/>
            <wp:effectExtent l="0" t="0" r="0" b="0"/>
            <wp:wrapNone/>
            <wp:docPr id="3" name="Obrázek 3" descr="Obsah obrázku Písmo, text, Grafika, symbol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 descr="Obsah obrázku Písmo, text, Grafika, symbol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465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A3790DB" wp14:editId="63216601">
            <wp:simplePos x="0" y="0"/>
            <wp:positionH relativeFrom="column">
              <wp:posOffset>1682750</wp:posOffset>
            </wp:positionH>
            <wp:positionV relativeFrom="paragraph">
              <wp:posOffset>-592532</wp:posOffset>
            </wp:positionV>
            <wp:extent cx="1684020" cy="504190"/>
            <wp:effectExtent l="0" t="0" r="0" b="0"/>
            <wp:wrapNone/>
            <wp:docPr id="4" name="Obrázek 4" descr="Obsah obrázku Písmo, text, snímek obrazovky, Elektricky modrá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 descr="Obsah obrázku Písmo, text, snímek obrazovky, Elektricky modrá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  <w:r w:rsidR="00016470" w:rsidRPr="00016470">
        <w:rPr>
          <w:rFonts w:cs="Arial"/>
        </w:rPr>
        <w:t>SMBO 30313/2025 OKT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53E579CD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bookmarkStart w:id="0" w:name="_Hlk187679626"/>
      <w:r w:rsidR="00672768" w:rsidRPr="00076126">
        <w:rPr>
          <w:rFonts w:cs="Arial"/>
          <w:b/>
          <w:bCs/>
        </w:rPr>
        <w:t>CZ.31.2.0/0.0/0.0/23_093/0008389</w:t>
      </w:r>
      <w:bookmarkEnd w:id="0"/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CC71782" w:rsidR="00A2316D" w:rsidRDefault="009E78B7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785921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785921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Nadpis1"/>
      </w:pPr>
      <w:r w:rsidRPr="00CC3FBB">
        <w:t>SMLUVNÍ STRANY</w:t>
      </w:r>
    </w:p>
    <w:p w14:paraId="035C14E3" w14:textId="77777777" w:rsidR="00672768" w:rsidRPr="00260987" w:rsidRDefault="00672768" w:rsidP="00672768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  <w:t>m</w:t>
      </w:r>
      <w:r w:rsidRPr="006954C8">
        <w:t xml:space="preserve">ěsto </w:t>
      </w:r>
      <w:r w:rsidRPr="00B5591F">
        <w:t>Boskovice</w:t>
      </w:r>
    </w:p>
    <w:p w14:paraId="7E99F38C" w14:textId="77777777" w:rsidR="00672768" w:rsidRPr="00260987" w:rsidRDefault="00672768" w:rsidP="00672768">
      <w:pPr>
        <w:tabs>
          <w:tab w:val="left" w:pos="2520"/>
        </w:tabs>
      </w:pPr>
      <w:r w:rsidRPr="00260987">
        <w:t>Zastoupená:</w:t>
      </w:r>
      <w:r w:rsidRPr="00260987">
        <w:tab/>
      </w:r>
      <w:bookmarkStart w:id="1" w:name="_Hlk152751927"/>
      <w:r w:rsidRPr="003953A4">
        <w:rPr>
          <w:color w:val="000000"/>
        </w:rPr>
        <w:t>Ing. arch. Jana Syrovátková</w:t>
      </w:r>
      <w:r w:rsidRPr="00220B2E">
        <w:rPr>
          <w:color w:val="000000"/>
        </w:rPr>
        <w:t>, starost</w:t>
      </w:r>
      <w:r>
        <w:rPr>
          <w:color w:val="000000"/>
        </w:rPr>
        <w:t>ka</w:t>
      </w:r>
      <w:r w:rsidRPr="00220B2E">
        <w:rPr>
          <w:color w:val="000000"/>
        </w:rPr>
        <w:t xml:space="preserve"> města</w:t>
      </w:r>
      <w:bookmarkEnd w:id="1"/>
    </w:p>
    <w:p w14:paraId="73212CB4" w14:textId="77777777" w:rsidR="00672768" w:rsidRDefault="00672768" w:rsidP="00672768">
      <w:pPr>
        <w:tabs>
          <w:tab w:val="left" w:pos="2520"/>
        </w:tabs>
      </w:pPr>
      <w:r>
        <w:t>Sídlo:</w:t>
      </w:r>
      <w:r>
        <w:tab/>
      </w:r>
      <w:bookmarkStart w:id="2" w:name="_Hlk152752105"/>
      <w:r w:rsidRPr="00B5591F">
        <w:t>Masarykovo náměstí 4/2; 68001 Boskovice</w:t>
      </w:r>
      <w:bookmarkEnd w:id="2"/>
    </w:p>
    <w:p w14:paraId="5ABCF67E" w14:textId="77777777" w:rsidR="00672768" w:rsidRDefault="00672768" w:rsidP="00672768">
      <w:pPr>
        <w:tabs>
          <w:tab w:val="left" w:pos="2520"/>
        </w:tabs>
      </w:pPr>
      <w:r>
        <w:t>Tel.:</w:t>
      </w:r>
      <w:r>
        <w:tab/>
      </w:r>
      <w:r w:rsidRPr="00C048F1">
        <w:t xml:space="preserve">+420 </w:t>
      </w:r>
      <w:r w:rsidRPr="003953A4">
        <w:t>516</w:t>
      </w:r>
      <w:r>
        <w:t> </w:t>
      </w:r>
      <w:r w:rsidRPr="003953A4">
        <w:t>488</w:t>
      </w:r>
      <w:r>
        <w:t xml:space="preserve"> </w:t>
      </w:r>
      <w:r w:rsidRPr="003953A4">
        <w:t>601</w:t>
      </w:r>
    </w:p>
    <w:p w14:paraId="1E49186A" w14:textId="77777777" w:rsidR="00672768" w:rsidRDefault="00672768" w:rsidP="00672768">
      <w:pPr>
        <w:tabs>
          <w:tab w:val="left" w:pos="2520"/>
        </w:tabs>
      </w:pPr>
      <w:r>
        <w:t>IČ/DIČ:</w:t>
      </w:r>
      <w:r>
        <w:tab/>
      </w:r>
      <w:bookmarkStart w:id="3" w:name="_Hlk152752112"/>
      <w:r w:rsidRPr="00AA05F6">
        <w:t>00279978</w:t>
      </w:r>
      <w:bookmarkEnd w:id="3"/>
      <w:r>
        <w:t>/</w:t>
      </w:r>
      <w:r w:rsidRPr="00AC2055">
        <w:rPr>
          <w:color w:val="000000"/>
        </w:rPr>
        <w:t>CZ</w:t>
      </w:r>
      <w:r w:rsidRPr="00AA05F6">
        <w:t>00279978</w:t>
      </w:r>
    </w:p>
    <w:p w14:paraId="753A6FC6" w14:textId="77777777" w:rsidR="00672768" w:rsidRDefault="00672768" w:rsidP="00672768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</w:t>
      </w:r>
      <w:proofErr w:type="spellStart"/>
      <w:r>
        <w:t>č.ú</w:t>
      </w:r>
      <w:proofErr w:type="spellEnd"/>
      <w:r>
        <w:t xml:space="preserve">.: </w:t>
      </w:r>
      <w:r w:rsidRPr="003953A4">
        <w:t>19-0000126631</w:t>
      </w:r>
      <w:r w:rsidRPr="00BA632A">
        <w:t>/0100</w:t>
      </w:r>
    </w:p>
    <w:p w14:paraId="53BF0125" w14:textId="3137FCE0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</w:r>
      <w:r w:rsidR="00672768" w:rsidRPr="00AA05F6">
        <w:rPr>
          <w:color w:val="000000"/>
        </w:rPr>
        <w:t>qmkbq7h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4C73DDFE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77006190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785921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785921">
        <w:t xml:space="preserve"> o </w:t>
      </w:r>
      <w:r w:rsidR="00CC5826" w:rsidRPr="00FE64EF">
        <w:t>dílo</w:t>
      </w:r>
      <w:r w:rsidR="00785921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smlouva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Nadpis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7DA785A3" w:rsidR="00FC3718" w:rsidRDefault="00076CB6" w:rsidP="00C764ED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785921">
        <w:t xml:space="preserve"> v </w:t>
      </w:r>
      <w:r w:rsidR="00FC3718">
        <w:t>dodávce</w:t>
      </w:r>
      <w:r w:rsidR="00785921">
        <w:t xml:space="preserve"> a </w:t>
      </w:r>
      <w:r w:rsidR="009D3800">
        <w:t>implementaci</w:t>
      </w:r>
      <w:r w:rsidR="00FC3718">
        <w:t>:</w:t>
      </w:r>
    </w:p>
    <w:p w14:paraId="069A592C" w14:textId="77777777" w:rsidR="00E37E91" w:rsidRPr="007363F5" w:rsidRDefault="00E37E91" w:rsidP="00E37E91">
      <w:pPr>
        <w:pStyle w:val="ANormln"/>
        <w:numPr>
          <w:ilvl w:val="0"/>
          <w:numId w:val="34"/>
        </w:numPr>
        <w:rPr>
          <w:rFonts w:cs="Arial"/>
          <w:b/>
        </w:rPr>
      </w:pPr>
      <w:bookmarkStart w:id="4" w:name="_Hlk182917782"/>
      <w:r w:rsidRPr="007363F5">
        <w:rPr>
          <w:rFonts w:cs="Arial"/>
          <w:b/>
        </w:rPr>
        <w:t xml:space="preserve">Část: </w:t>
      </w:r>
      <w:bookmarkEnd w:id="4"/>
      <w:r w:rsidRPr="007363F5">
        <w:rPr>
          <w:rFonts w:cs="Arial"/>
          <w:b/>
        </w:rPr>
        <w:t>Posílení KB</w:t>
      </w:r>
    </w:p>
    <w:p w14:paraId="3C920A5E" w14:textId="77777777" w:rsidR="00297A77" w:rsidRPr="00772A3A" w:rsidRDefault="00297A77" w:rsidP="00297A77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1 (§ 18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Bezpečnost komunikačních sítí</w:t>
      </w:r>
    </w:p>
    <w:p w14:paraId="6A5B9392" w14:textId="77777777" w:rsidR="00E37E91" w:rsidRPr="00772A3A" w:rsidRDefault="00E37E91" w:rsidP="00E37E91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2 (§ 19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Správa</w:t>
      </w:r>
      <w:r>
        <w:rPr>
          <w:rFonts w:cs="Arial"/>
        </w:rPr>
        <w:t xml:space="preserve"> a </w:t>
      </w:r>
      <w:r w:rsidRPr="00772A3A">
        <w:rPr>
          <w:rFonts w:cs="Arial"/>
        </w:rPr>
        <w:t>ověřování identit</w:t>
      </w:r>
    </w:p>
    <w:p w14:paraId="6BF78253" w14:textId="77777777" w:rsidR="00E37E91" w:rsidRPr="00772A3A" w:rsidRDefault="00E37E91" w:rsidP="00E37E91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4 (§ 23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Detekce kybernetických bezpečnostních událostí</w:t>
      </w:r>
    </w:p>
    <w:p w14:paraId="114FAB08" w14:textId="77777777" w:rsidR="00E37E91" w:rsidRPr="00772A3A" w:rsidRDefault="00E37E91" w:rsidP="00E37E91">
      <w:pPr>
        <w:pStyle w:val="ANormln"/>
        <w:numPr>
          <w:ilvl w:val="0"/>
          <w:numId w:val="35"/>
        </w:numPr>
        <w:rPr>
          <w:rFonts w:cs="Arial"/>
        </w:rPr>
      </w:pPr>
      <w:r w:rsidRPr="00772A3A">
        <w:rPr>
          <w:rFonts w:cs="Arial"/>
        </w:rPr>
        <w:t xml:space="preserve">Opatření ID 5 (§ 25 </w:t>
      </w:r>
      <w:proofErr w:type="spellStart"/>
      <w:r w:rsidRPr="00772A3A">
        <w:rPr>
          <w:rFonts w:cs="Arial"/>
        </w:rPr>
        <w:t>VyKB</w:t>
      </w:r>
      <w:proofErr w:type="spellEnd"/>
      <w:r w:rsidRPr="00772A3A">
        <w:rPr>
          <w:rFonts w:cs="Arial"/>
        </w:rPr>
        <w:t>) – Aplikační bezpečnost</w:t>
      </w:r>
    </w:p>
    <w:p w14:paraId="691C80EA" w14:textId="21E4198D" w:rsidR="00076CB6" w:rsidRDefault="00076CB6" w:rsidP="00C764ED">
      <w:pPr>
        <w:pStyle w:val="Nadpis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016CE097" w:rsidR="00076CB6" w:rsidRDefault="00076CB6" w:rsidP="000B6ABB">
      <w:pPr>
        <w:pStyle w:val="Nadpis2"/>
      </w:pPr>
      <w:r w:rsidRPr="00566DC1">
        <w:t>Podrobná specifikace díla</w:t>
      </w:r>
      <w:r w:rsidR="00785921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785921">
        <w:t xml:space="preserve"> v </w:t>
      </w:r>
      <w:r w:rsidRPr="00566DC1">
        <w:t>souladu</w:t>
      </w:r>
      <w:r w:rsidR="00785921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proofErr w:type="spellStart"/>
      <w:r w:rsidR="00016470" w:rsidRPr="00016470">
        <w:rPr>
          <w:b/>
        </w:rPr>
        <w:t>MěÚ</w:t>
      </w:r>
      <w:proofErr w:type="spellEnd"/>
      <w:r w:rsidR="00016470" w:rsidRPr="00016470">
        <w:rPr>
          <w:b/>
        </w:rPr>
        <w:t xml:space="preserve"> Boskovice – </w:t>
      </w:r>
      <w:r w:rsidR="00672768" w:rsidRPr="00672768">
        <w:rPr>
          <w:b/>
        </w:rPr>
        <w:t>Posílení kybernetické bezpečnosti Městského úřadu Bosk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  <w:r w:rsidR="00256CEA">
        <w:t xml:space="preserve"> Veškeré dodané zboží musí být nové, nepoužité a nerepasované.</w:t>
      </w:r>
    </w:p>
    <w:p w14:paraId="2DD52E9B" w14:textId="27FA2667" w:rsidR="00CC5826" w:rsidRDefault="00CC5826" w:rsidP="00CC5826">
      <w:pPr>
        <w:pStyle w:val="Nadpis2"/>
      </w:pPr>
      <w:r>
        <w:t>Zhotovitel se touto smlouvou zavazuje Objednateli ke splnění zadání Veřejné zakázky</w:t>
      </w:r>
      <w:r w:rsidR="00785921">
        <w:t xml:space="preserve"> a </w:t>
      </w:r>
      <w:r>
        <w:t>všech</w:t>
      </w:r>
      <w:r w:rsidR="00785921">
        <w:t xml:space="preserve"> z </w:t>
      </w:r>
      <w:r>
        <w:t>toho vyplývajících podmínek</w:t>
      </w:r>
      <w:r w:rsidR="00785921">
        <w:t xml:space="preserve"> a </w:t>
      </w:r>
      <w:r>
        <w:t>povinností podle zadávací dokumentace. Tento závazek je nadřazen ostatním podmínkám uvedeným</w:t>
      </w:r>
      <w:r w:rsidR="00785921">
        <w:t xml:space="preserve"> v </w:t>
      </w:r>
      <w:r>
        <w:t>této smlouvě. Pro vyloučení jakýchkoliv pochybností to znamená, že:</w:t>
      </w:r>
    </w:p>
    <w:p w14:paraId="6669AAD3" w14:textId="5E266F4D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785921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Nadpis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32B425E1" w:rsidR="00076CB6" w:rsidRDefault="00076CB6" w:rsidP="00C764ED">
      <w:pPr>
        <w:pStyle w:val="Nadpis2"/>
      </w:pPr>
      <w:r>
        <w:t>Objednatel se zavazuje dokončené dílo převzít</w:t>
      </w:r>
      <w:r w:rsidR="00785921">
        <w:t xml:space="preserve"> a </w:t>
      </w:r>
      <w:r>
        <w:t>zaplatit podle podmínek dohodnutých</w:t>
      </w:r>
      <w:r w:rsidR="00785921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Nadpis1"/>
      </w:pPr>
      <w:r w:rsidRPr="0061523D">
        <w:t>TERMÍN PLNĚNÍ DÍLA</w:t>
      </w:r>
    </w:p>
    <w:p w14:paraId="79181A8C" w14:textId="5216D1DD" w:rsidR="00E37E91" w:rsidRDefault="00076CB6" w:rsidP="00C764ED">
      <w:pPr>
        <w:pStyle w:val="Nadpis2"/>
      </w:pPr>
      <w:r w:rsidRPr="00797D99">
        <w:t>Zhotovitel se zavazuje zrealizovat dílo</w:t>
      </w:r>
      <w:r w:rsidR="00E37E91">
        <w:t>:</w:t>
      </w:r>
      <w:r w:rsidRPr="00797D99">
        <w:t xml:space="preserve"> </w:t>
      </w:r>
    </w:p>
    <w:p w14:paraId="42DC9DC5" w14:textId="41F43EB7" w:rsidR="00E37E91" w:rsidRPr="00297A77" w:rsidRDefault="00E37E91" w:rsidP="00E66B92">
      <w:pPr>
        <w:pStyle w:val="Nadpis2"/>
        <w:numPr>
          <w:ilvl w:val="2"/>
          <w:numId w:val="36"/>
        </w:numPr>
        <w:ind w:left="851"/>
      </w:pPr>
      <w:r w:rsidRPr="007363F5">
        <w:rPr>
          <w:b/>
          <w:bCs w:val="0"/>
        </w:rPr>
        <w:t>1. část:</w:t>
      </w:r>
      <w:r w:rsidRPr="00297A77">
        <w:t xml:space="preserve"> </w:t>
      </w:r>
      <w:r w:rsidR="00076CB6" w:rsidRPr="00297A77">
        <w:rPr>
          <w:b/>
        </w:rPr>
        <w:t xml:space="preserve">do </w:t>
      </w:r>
      <w:r w:rsidR="00CB0D87" w:rsidRPr="00297A77">
        <w:rPr>
          <w:b/>
        </w:rPr>
        <w:t xml:space="preserve">100 </w:t>
      </w:r>
      <w:r w:rsidR="00076CB6" w:rsidRPr="00297A77">
        <w:rPr>
          <w:b/>
        </w:rPr>
        <w:t>pracovních dn</w:t>
      </w:r>
      <w:r w:rsidR="00146A81" w:rsidRPr="00297A77">
        <w:rPr>
          <w:b/>
        </w:rPr>
        <w:t>í</w:t>
      </w:r>
      <w:r w:rsidRPr="00297A77">
        <w:rPr>
          <w:b/>
        </w:rPr>
        <w:t xml:space="preserve"> od nabytí účinnosti této smlouvy</w:t>
      </w:r>
      <w:r w:rsidRPr="00297A77">
        <w:t>.</w:t>
      </w:r>
    </w:p>
    <w:p w14:paraId="20E12D56" w14:textId="563A044E" w:rsidR="00076CB6" w:rsidRDefault="00076CB6" w:rsidP="00C764ED">
      <w:pPr>
        <w:pStyle w:val="Nadpis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4DCBBFA5" w:rsidR="00076CB6" w:rsidRDefault="00076CB6" w:rsidP="00C764ED">
      <w:pPr>
        <w:pStyle w:val="Nadpis2"/>
      </w:pPr>
      <w:r w:rsidRPr="005E141B">
        <w:t>Podrobný harmonogram plnění je uveden</w:t>
      </w:r>
      <w:r w:rsidR="00785921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4C1306B9"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9C3148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Nadpis1"/>
      </w:pPr>
      <w:r>
        <w:t>MÍSTO PLNĚNÍ DÍLA</w:t>
      </w:r>
    </w:p>
    <w:p w14:paraId="61FAE137" w14:textId="11C5FADE" w:rsidR="00C25EC7" w:rsidRDefault="00C25EC7" w:rsidP="00C25EC7">
      <w:pPr>
        <w:pStyle w:val="Nadpis2"/>
      </w:pPr>
      <w:bookmarkStart w:id="5" w:name="_Ref235424899"/>
      <w:r w:rsidRPr="007F2327">
        <w:t xml:space="preserve">Místem plnění díla je </w:t>
      </w:r>
      <w:r w:rsidRPr="002B0036">
        <w:t>sídlo</w:t>
      </w:r>
      <w:r w:rsidR="006A7DDA">
        <w:t xml:space="preserve"> </w:t>
      </w:r>
      <w:r w:rsidRPr="002B0036">
        <w:t>Objednatele</w:t>
      </w:r>
      <w:r w:rsidRPr="007F2327">
        <w:t>, nevyplývá-li</w:t>
      </w:r>
      <w:r w:rsidR="00785921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Nadpis1"/>
      </w:pPr>
      <w:r>
        <w:t xml:space="preserve">CENA </w:t>
      </w:r>
      <w:bookmarkEnd w:id="5"/>
      <w:r>
        <w:t>DÍLA</w:t>
      </w:r>
    </w:p>
    <w:p w14:paraId="5F438650" w14:textId="77777777" w:rsidR="00E66B92" w:rsidRPr="007363F5" w:rsidRDefault="00E66B92" w:rsidP="00E66B92">
      <w:pPr>
        <w:pStyle w:val="Nadpis2"/>
        <w:spacing w:before="120"/>
      </w:pPr>
      <w:bookmarkStart w:id="6" w:name="_Toc410395135"/>
      <w:bookmarkStart w:id="7" w:name="_Toc415667952"/>
      <w:bookmarkStart w:id="8" w:name="_Toc422228252"/>
      <w:bookmarkStart w:id="9" w:name="_Toc485827430"/>
      <w:bookmarkStart w:id="10" w:name="_Hlk146626063"/>
      <w:r w:rsidRPr="007363F5">
        <w:t xml:space="preserve">Cena díla pro </w:t>
      </w:r>
      <w:r w:rsidRPr="007363F5">
        <w:rPr>
          <w:b/>
          <w:bCs w:val="0"/>
        </w:rPr>
        <w:t>1. část</w:t>
      </w:r>
      <w:r w:rsidRPr="007363F5">
        <w:t xml:space="preserve"> je uvedena v následujících tabulce:</w:t>
      </w:r>
    </w:p>
    <w:bookmarkEnd w:id="6"/>
    <w:bookmarkEnd w:id="7"/>
    <w:bookmarkEnd w:id="8"/>
    <w:bookmarkEnd w:id="9"/>
    <w:p w14:paraId="56751E05" w14:textId="78BFBA03" w:rsidR="00FC3718" w:rsidRDefault="00FC3718" w:rsidP="00ED466F">
      <w:pPr>
        <w:pStyle w:val="Titulek"/>
        <w:keepNext/>
      </w:pPr>
      <w:r w:rsidRPr="007363F5">
        <w:rPr>
          <w:highlight w:val="yellow"/>
        </w:rPr>
        <w:t xml:space="preserve">Tabulka </w:t>
      </w:r>
      <w:r w:rsidRPr="007363F5">
        <w:rPr>
          <w:highlight w:val="yellow"/>
        </w:rPr>
        <w:fldChar w:fldCharType="begin"/>
      </w:r>
      <w:r w:rsidRPr="007363F5">
        <w:rPr>
          <w:highlight w:val="yellow"/>
        </w:rPr>
        <w:instrText xml:space="preserve"> SEQ Tabulka \* ARABIC </w:instrText>
      </w:r>
      <w:r w:rsidRPr="007363F5">
        <w:rPr>
          <w:highlight w:val="yellow"/>
        </w:rPr>
        <w:fldChar w:fldCharType="separate"/>
      </w:r>
      <w:r w:rsidR="009C3148">
        <w:rPr>
          <w:noProof/>
          <w:highlight w:val="yellow"/>
        </w:rPr>
        <w:t>1</w:t>
      </w:r>
      <w:r w:rsidRPr="007363F5">
        <w:rPr>
          <w:noProof/>
          <w:highlight w:val="yellow"/>
        </w:rPr>
        <w:fldChar w:fldCharType="end"/>
      </w:r>
      <w:r w:rsidRPr="007363F5">
        <w:rPr>
          <w:highlight w:val="yellow"/>
        </w:rPr>
        <w:t>: Cena díla</w:t>
      </w:r>
      <w:r w:rsidR="00E66B92" w:rsidRPr="007363F5">
        <w:rPr>
          <w:highlight w:val="yellow"/>
        </w:rPr>
        <w:t xml:space="preserve"> – 1. část</w:t>
      </w:r>
    </w:p>
    <w:tbl>
      <w:tblPr>
        <w:tblW w:w="96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507"/>
        <w:gridCol w:w="1232"/>
        <w:gridCol w:w="1134"/>
        <w:gridCol w:w="1418"/>
        <w:gridCol w:w="739"/>
      </w:tblGrid>
      <w:tr w:rsidR="00297A77" w:rsidRPr="00297A77" w14:paraId="1E29BE6F" w14:textId="77777777" w:rsidTr="007363F5">
        <w:trPr>
          <w:gridAfter w:val="1"/>
          <w:wAfter w:w="739" w:type="dxa"/>
          <w:trHeight w:val="315"/>
        </w:trPr>
        <w:tc>
          <w:tcPr>
            <w:tcW w:w="630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7C57737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4507" w:type="dxa"/>
            <w:vMerge w:val="restart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D7B36F3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Předmět plnění – dílčí část</w:t>
            </w:r>
          </w:p>
        </w:tc>
        <w:tc>
          <w:tcPr>
            <w:tcW w:w="3784" w:type="dxa"/>
            <w:gridSpan w:val="3"/>
            <w:tcBorders>
              <w:top w:val="single" w:sz="8" w:space="0" w:color="808080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AF7C412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Cena za předmět plnění</w:t>
            </w:r>
          </w:p>
        </w:tc>
      </w:tr>
      <w:tr w:rsidR="00297A77" w:rsidRPr="00297A77" w14:paraId="487F1DB4" w14:textId="77777777" w:rsidTr="007363F5">
        <w:trPr>
          <w:gridAfter w:val="1"/>
          <w:wAfter w:w="739" w:type="dxa"/>
          <w:trHeight w:val="315"/>
        </w:trPr>
        <w:tc>
          <w:tcPr>
            <w:tcW w:w="630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427B5E46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7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11DC74E1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32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17CA039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Cena bez DPH </w:t>
            </w: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br/>
              <w:t>v Kč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51B854C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Výše DPH v Kč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BD57F3C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Cena s DPH v Kč</w:t>
            </w:r>
          </w:p>
        </w:tc>
      </w:tr>
      <w:tr w:rsidR="00297A77" w:rsidRPr="00297A77" w14:paraId="1BF2C9D1" w14:textId="77777777" w:rsidTr="007363F5">
        <w:trPr>
          <w:trHeight w:val="315"/>
        </w:trPr>
        <w:tc>
          <w:tcPr>
            <w:tcW w:w="630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4FA35470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7" w:type="dxa"/>
            <w:vMerge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47EB228E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32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22998192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760C8BA9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A56D97D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27D6E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297A77" w:rsidRPr="00297A77" w14:paraId="633B62EB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C351D22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CAB82C3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Bezpečnost komunikačních sítí (§ 18 </w:t>
            </w:r>
            <w:proofErr w:type="spellStart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AC42B69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2C23A4D" w14:textId="7926583A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0439009" w14:textId="01501AF2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4AF990F8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39611134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84EAFA1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a.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DB4A0A8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Firewall NG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5843FE6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D941F91" w14:textId="416B730B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68BBC52" w14:textId="4F13B09E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39C44392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35EAD357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BDDD793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b.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8A3FA84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AKTIVNÍ PRVKY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5CE8B2B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FBDDC12" w14:textId="12590AE5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1B0644D" w14:textId="52293813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67049591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6676140C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CBA7E29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lastRenderedPageBreak/>
              <w:t>c.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9869E4B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 w:rsidRPr="00297A77">
              <w:rPr>
                <w:rFonts w:cs="Arial"/>
                <w:color w:val="000000"/>
                <w:sz w:val="16"/>
                <w:szCs w:val="16"/>
              </w:rPr>
              <w:t>WiFi</w:t>
            </w:r>
            <w:proofErr w:type="spellEnd"/>
            <w:r w:rsidRPr="00297A77">
              <w:rPr>
                <w:rFonts w:cs="Arial"/>
                <w:color w:val="000000"/>
                <w:sz w:val="16"/>
                <w:szCs w:val="16"/>
              </w:rPr>
              <w:t xml:space="preserve"> AP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C73944F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90D9E93" w14:textId="10FB15D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A893B42" w14:textId="7D03AC6F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4DB2FBE3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383D21E2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AEBEF5E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84ACF47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Správa a ověřování identit (§ 19 </w:t>
            </w:r>
            <w:proofErr w:type="spellStart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8FEA05F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B5B4496" w14:textId="025D146E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76313CC" w14:textId="0B8181CC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6EFB42C3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73599339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1C49BC70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53CEC64A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Detekce kybernetických bezpečnostních (§ 23 </w:t>
            </w:r>
            <w:proofErr w:type="spellStart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E99E82A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316C6096" w14:textId="456B4550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5C21F5A" w14:textId="47E55E9B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233996C4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2103B511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4E71F07C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0423ABC7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 xml:space="preserve">Aplikační bezpečnost (§ 25 </w:t>
            </w:r>
            <w:proofErr w:type="spellStart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VyKB</w:t>
            </w:r>
            <w:proofErr w:type="spellEnd"/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781A5E4" w14:textId="7777777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3C6094C" w14:textId="53BB5CB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0F5F90EA" w14:textId="3F4EF936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60470E7D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7A1E5673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64616FB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9EC71CC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Celkem realizace – 1. čá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2ED69E6A" w14:textId="5CCE5BD8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A881348" w14:textId="504E097A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158BBFF" w14:textId="2FE3C6CA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543115CE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7AFEFA2D" w14:textId="77777777" w:rsidTr="007363F5">
        <w:trPr>
          <w:trHeight w:val="31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78E77914" w14:textId="66F05CD1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631CE57B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color w:val="000000"/>
                <w:sz w:val="16"/>
                <w:szCs w:val="16"/>
              </w:rPr>
              <w:t>Servisní podpora provozu – 60 měsíců – 1. čá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69C8B34" w14:textId="6794F8EE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E953CD5" w14:textId="4F1B5B93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5E4B8348" w14:textId="73A65517" w:rsidR="00297A77" w:rsidRPr="00297A77" w:rsidRDefault="00297A77" w:rsidP="00297A77">
            <w:pPr>
              <w:spacing w:before="0"/>
              <w:jc w:val="right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11F83B13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297A77" w:rsidRPr="00297A77" w14:paraId="2805DC4C" w14:textId="77777777" w:rsidTr="007363F5">
        <w:trPr>
          <w:trHeight w:val="465"/>
        </w:trPr>
        <w:tc>
          <w:tcPr>
            <w:tcW w:w="630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22D08BFB" w14:textId="77777777" w:rsidR="00297A77" w:rsidRPr="00297A77" w:rsidRDefault="00297A77" w:rsidP="00297A77">
            <w:pPr>
              <w:spacing w:before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07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  <w:hideMark/>
          </w:tcPr>
          <w:p w14:paraId="3596EAEF" w14:textId="77777777" w:rsidR="00297A77" w:rsidRPr="00297A77" w:rsidRDefault="00297A77" w:rsidP="00297A77">
            <w:pPr>
              <w:spacing w:before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297A77">
              <w:rPr>
                <w:rFonts w:cs="Arial"/>
                <w:b/>
                <w:bCs/>
                <w:color w:val="000000"/>
                <w:sz w:val="16"/>
                <w:szCs w:val="16"/>
              </w:rPr>
              <w:t>Celková nabídková cena za plnění veřejné zakázky včetně servisní podpory provozu – 1. část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9BFA8FD" w14:textId="2174B456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48C2EDC4" w14:textId="0B4CEEE0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79285BC8" w14:textId="591EBD31" w:rsidR="00297A77" w:rsidRPr="00297A77" w:rsidRDefault="00297A77" w:rsidP="00297A77">
            <w:pPr>
              <w:spacing w:before="0"/>
              <w:jc w:val="right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9" w:type="dxa"/>
            <w:vAlign w:val="center"/>
            <w:hideMark/>
          </w:tcPr>
          <w:p w14:paraId="1C55F0DC" w14:textId="77777777" w:rsidR="00297A77" w:rsidRPr="00297A77" w:rsidRDefault="00297A77" w:rsidP="00297A77">
            <w:pPr>
              <w:spacing w:before="0"/>
              <w:jc w:val="left"/>
              <w:rPr>
                <w:rFonts w:ascii="Times New Roman" w:hAnsi="Times New Roman" w:cs="Times New Roman"/>
              </w:rPr>
            </w:pPr>
          </w:p>
        </w:tc>
      </w:tr>
    </w:tbl>
    <w:bookmarkEnd w:id="10"/>
    <w:p w14:paraId="1EF4982A" w14:textId="6656DF03" w:rsidR="00076CB6" w:rsidRDefault="00076CB6" w:rsidP="00C764ED">
      <w:pPr>
        <w:pStyle w:val="Nadpis2"/>
      </w:pPr>
      <w:r>
        <w:t>Cena díla je sjednána jako nejvýše přípustná, včetně veškerých nákladů související</w:t>
      </w:r>
      <w:r w:rsidR="00856F64">
        <w:t>ch</w:t>
      </w:r>
      <w:r w:rsidR="00785921">
        <w:t xml:space="preserve"> s </w:t>
      </w:r>
      <w:r>
        <w:t>plněním díla. Cenu je možné překročit pouze</w:t>
      </w:r>
      <w:r w:rsidR="00785921">
        <w:t xml:space="preserve"> v </w:t>
      </w:r>
      <w:r>
        <w:t>souvislosti se změnou daňových předpisů týkající se DPH,</w:t>
      </w:r>
      <w:r w:rsidR="00785921">
        <w:t xml:space="preserve"> a </w:t>
      </w:r>
      <w:r>
        <w:t>to nejvýše</w:t>
      </w:r>
      <w:r w:rsidR="00785921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>přebírá ve smyslu § 2620 odst. 2 OZ nebezpečí změny okolností.</w:t>
      </w:r>
    </w:p>
    <w:p w14:paraId="287E4F16" w14:textId="77777777" w:rsidR="00076CB6" w:rsidRDefault="00076CB6" w:rsidP="00C764ED">
      <w:pPr>
        <w:pStyle w:val="Nadpis1"/>
      </w:pPr>
      <w:bookmarkStart w:id="11" w:name="_Ref235424816"/>
      <w:r>
        <w:t>PLATEBNÍ PODMÍNKY</w:t>
      </w:r>
      <w:bookmarkEnd w:id="11"/>
    </w:p>
    <w:p w14:paraId="10ACD1F1" w14:textId="5865D70B" w:rsidR="00076CB6" w:rsidRPr="007363F5" w:rsidRDefault="00076CB6" w:rsidP="00C764ED">
      <w:pPr>
        <w:pStyle w:val="Nadpis2"/>
      </w:pPr>
      <w:r w:rsidRPr="007363F5">
        <w:t>Po realizaci</w:t>
      </w:r>
      <w:r w:rsidR="00785921" w:rsidRPr="007363F5">
        <w:t xml:space="preserve"> a </w:t>
      </w:r>
      <w:r w:rsidRPr="007363F5">
        <w:t xml:space="preserve">převzetí </w:t>
      </w:r>
      <w:r w:rsidR="00AC2F60" w:rsidRPr="007363F5">
        <w:t xml:space="preserve">dílčí části </w:t>
      </w:r>
      <w:r w:rsidRPr="007363F5">
        <w:t>díla</w:t>
      </w:r>
      <w:r w:rsidR="008A5568" w:rsidRPr="007363F5">
        <w:t xml:space="preserve">, </w:t>
      </w:r>
      <w:bookmarkStart w:id="12" w:name="_Hlk187238485"/>
      <w:r w:rsidR="008A5568" w:rsidRPr="007363F5">
        <w:t>tj.</w:t>
      </w:r>
      <w:r w:rsidR="006A7DDA" w:rsidRPr="007363F5">
        <w:t xml:space="preserve"> </w:t>
      </w:r>
      <w:r w:rsidR="008A5568" w:rsidRPr="007363F5">
        <w:t xml:space="preserve">položky </w:t>
      </w:r>
      <w:r w:rsidR="00297A77">
        <w:t>ID</w:t>
      </w:r>
      <w:r w:rsidR="008A5568" w:rsidRPr="007363F5">
        <w:t>. 1.</w:t>
      </w:r>
      <w:r w:rsidR="00297A77">
        <w:t>, 2., 4. a 5.</w:t>
      </w:r>
      <w:r w:rsidR="008A5568" w:rsidRPr="007363F5">
        <w:t xml:space="preserve"> uvedené</w:t>
      </w:r>
      <w:r w:rsidR="00785921" w:rsidRPr="007363F5">
        <w:t xml:space="preserve"> v </w:t>
      </w:r>
      <w:r w:rsidR="008A5568" w:rsidRPr="007363F5">
        <w:t>tabulce 1</w:t>
      </w:r>
      <w:bookmarkEnd w:id="12"/>
      <w:r w:rsidR="008A5568" w:rsidRPr="007363F5">
        <w:t>,</w:t>
      </w:r>
      <w:r w:rsidR="00785921" w:rsidRPr="007363F5">
        <w:t xml:space="preserve"> a </w:t>
      </w:r>
      <w:r w:rsidRPr="007363F5">
        <w:t xml:space="preserve">podpisu předávacího protokolu bude vystaven daňový doklad na cenu za realizaci </w:t>
      </w:r>
      <w:r w:rsidR="00AC2F60" w:rsidRPr="007363F5">
        <w:t xml:space="preserve">dílčí části </w:t>
      </w:r>
      <w:r w:rsidRPr="007363F5">
        <w:t>díla (včetně DPH).</w:t>
      </w:r>
    </w:p>
    <w:p w14:paraId="50FEC0F3" w14:textId="7CE0418E" w:rsidR="00076CB6" w:rsidRDefault="00076CB6" w:rsidP="00C764ED">
      <w:pPr>
        <w:pStyle w:val="Nadpis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8D2EC4">
        <w:rPr>
          <w:b/>
        </w:rPr>
        <w:t>30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0607BD1F" w:rsidR="00076CB6" w:rsidRDefault="000938A4" w:rsidP="00C764ED">
      <w:pPr>
        <w:pStyle w:val="Nadpis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076CB6" w:rsidRPr="00C61FDE">
        <w:rPr>
          <w:b/>
        </w:rPr>
        <w:t>kvartálně zpětně</w:t>
      </w:r>
      <w:r w:rsidR="00076CB6">
        <w:t>,</w:t>
      </w:r>
      <w:r w:rsidR="00785921">
        <w:t xml:space="preserve"> a </w:t>
      </w:r>
      <w:r w:rsidR="00076CB6">
        <w:t>to na základě daňového dokladu – faktury vystavované Zhotovitelem vždy po uplynutí příslušného kvartálu,</w:t>
      </w:r>
      <w:r w:rsidR="00785921">
        <w:t xml:space="preserve"> v </w:t>
      </w:r>
      <w:r w:rsidR="00076CB6">
        <w:t xml:space="preserve">němž byly služby poskytovány. Za datum uskutečnění zdanitelného plnění bude považován poslední den příslušného kvartálu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38FF3E0F" w:rsidR="00076CB6" w:rsidRDefault="00076CB6" w:rsidP="00C764ED">
      <w:pPr>
        <w:pStyle w:val="Nadpis2"/>
      </w:pPr>
      <w:r>
        <w:t>Všechny faktury musí splňovat všechny náležitosti požadované zákonem č. 235/2004 Sb.,</w:t>
      </w:r>
      <w:r w:rsidR="00785921">
        <w:t xml:space="preserve"> o </w:t>
      </w:r>
      <w:r>
        <w:t>dani</w:t>
      </w:r>
      <w:r w:rsidR="00785921">
        <w:t xml:space="preserve"> z </w:t>
      </w:r>
      <w:r>
        <w:t>přidané hodnoty, ve znění pozdějších předpisů účinných</w:t>
      </w:r>
      <w:r w:rsidR="00785921">
        <w:t xml:space="preserve"> v </w:t>
      </w:r>
      <w:r>
        <w:t>době fakturace.</w:t>
      </w:r>
    </w:p>
    <w:p w14:paraId="6401A1A5" w14:textId="3CBD6E77" w:rsidR="00076CB6" w:rsidRDefault="00076CB6" w:rsidP="00C764ED">
      <w:pPr>
        <w:pStyle w:val="Nadpis2"/>
      </w:pPr>
      <w:r>
        <w:t>Nebude-li faktura obsahovat stanovené náležitosti, nebo</w:t>
      </w:r>
      <w:r w:rsidR="00785921">
        <w:t xml:space="preserve"> v </w:t>
      </w:r>
      <w:r>
        <w:t>ní nebudou správně uvedené údaje dle smlouvy, je Objednatel oprávněn ji vrátit ve lhůtě splatnosti.</w:t>
      </w:r>
      <w:r w:rsidR="00785921">
        <w:t xml:space="preserve"> V </w:t>
      </w:r>
      <w:r>
        <w:t>takovém případě se přeruší běh lhůty splatnosti</w:t>
      </w:r>
      <w:r w:rsidR="00785921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Nadpis2"/>
      </w:pPr>
      <w:r>
        <w:t>Objednatel neposkytuje zálohy.</w:t>
      </w:r>
    </w:p>
    <w:p w14:paraId="641536D6" w14:textId="77777777" w:rsidR="00076CB6" w:rsidRDefault="00076CB6" w:rsidP="009766C8">
      <w:pPr>
        <w:pStyle w:val="Nadpis2"/>
      </w:pPr>
      <w:r>
        <w:t>Platební styk se děje zásadně bezhotovostně, bankovními převody.</w:t>
      </w:r>
    </w:p>
    <w:p w14:paraId="1CE58CF5" w14:textId="0B0ADC1F"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  <w:r w:rsidR="00785921">
        <w:rPr>
          <w:caps w:val="0"/>
        </w:rPr>
        <w:t xml:space="preserve"> A </w:t>
      </w:r>
      <w:bookmarkStart w:id="13" w:name="_Hlk183439489"/>
      <w:r w:rsidR="00BB51A5" w:rsidRPr="00F4535D">
        <w:rPr>
          <w:caps w:val="0"/>
        </w:rPr>
        <w:t>SERVISNÍ PODPORY PROVOZU</w:t>
      </w:r>
      <w:bookmarkEnd w:id="13"/>
    </w:p>
    <w:p w14:paraId="39DCA81C" w14:textId="77777777" w:rsidR="009357FD" w:rsidRDefault="00076CB6" w:rsidP="00C764ED">
      <w:pPr>
        <w:pStyle w:val="Nadpis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4C8F2A0D"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 w:rsidR="00785921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9C3148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25E01BF4" w:rsidR="00AF2281" w:rsidRDefault="00076CB6" w:rsidP="00C764ED">
      <w:pPr>
        <w:pStyle w:val="Nadpis2"/>
      </w:pPr>
      <w:r>
        <w:t>Předání</w:t>
      </w:r>
      <w:r w:rsidR="00785921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785921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9C3148">
        <w:t>8</w:t>
      </w:r>
      <w:r w:rsidR="00AF2281">
        <w:fldChar w:fldCharType="end"/>
      </w:r>
      <w:r w:rsidR="00785921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785921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9C3148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Odstavecseseznamem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39EBFE19" w:rsidR="00076CB6" w:rsidRDefault="00076CB6">
      <w:pPr>
        <w:pStyle w:val="Odstavecseseznamem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785921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1D3EB0AC" w:rsidR="00076CB6" w:rsidRDefault="00B7329C">
      <w:pPr>
        <w:pStyle w:val="Odstavecseseznamem"/>
        <w:numPr>
          <w:ilvl w:val="0"/>
          <w:numId w:val="17"/>
        </w:numPr>
      </w:pPr>
      <w:r w:rsidRPr="00B7329C">
        <w:t>Instalace, konfigurace</w:t>
      </w:r>
      <w:r w:rsidR="00785921">
        <w:t xml:space="preserve"> a </w:t>
      </w:r>
      <w:r w:rsidRPr="00B7329C">
        <w:t>testování</w:t>
      </w:r>
      <w:r>
        <w:t xml:space="preserve"> – </w:t>
      </w:r>
      <w:r w:rsidR="00076CB6">
        <w:t>Protokol</w:t>
      </w:r>
      <w:r w:rsidR="00785921">
        <w:t xml:space="preserve"> o </w:t>
      </w:r>
      <w:r w:rsidR="00076CB6">
        <w:t>úspěšném provedení akceptačních testů.</w:t>
      </w:r>
    </w:p>
    <w:p w14:paraId="6AC7275E" w14:textId="26292713" w:rsidR="00076CB6" w:rsidRDefault="00076CB6" w:rsidP="00C764ED">
      <w:pPr>
        <w:pStyle w:val="Nadpis2"/>
      </w:pPr>
      <w:r>
        <w:lastRenderedPageBreak/>
        <w:t>Předávací protokol musí obsahovat údaje, ze kterých musí být možno ověřit soulad poskytnutých dodávek</w:t>
      </w:r>
      <w:r w:rsidR="00785921">
        <w:t xml:space="preserve"> a </w:t>
      </w:r>
      <w:r>
        <w:t>služeb se zadávací dokumentací této veřejné zakázky</w:t>
      </w:r>
      <w:r w:rsidR="00785921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9C3148">
        <w:t>15.5</w:t>
      </w:r>
      <w:r w:rsidR="00CC5826">
        <w:fldChar w:fldCharType="end"/>
      </w:r>
      <w:r w:rsidR="00CC5826">
        <w:t>.</w:t>
      </w:r>
    </w:p>
    <w:p w14:paraId="753E3F66" w14:textId="33B18739" w:rsidR="00076CB6" w:rsidRDefault="00076CB6" w:rsidP="00C764ED">
      <w:pPr>
        <w:pStyle w:val="Nadpis2"/>
      </w:pPr>
      <w:r>
        <w:t>Drobné vady</w:t>
      </w:r>
      <w:r w:rsidR="00785921">
        <w:t xml:space="preserve"> a </w:t>
      </w:r>
      <w:r>
        <w:t>nedodělky, které nebrání řádnému užívání díla, budou uvedeny</w:t>
      </w:r>
      <w:r w:rsidR="00785921">
        <w:t xml:space="preserve"> v </w:t>
      </w:r>
      <w:r>
        <w:t>předávacím protokolu spolu</w:t>
      </w:r>
      <w:r w:rsidR="00785921">
        <w:t xml:space="preserve"> s </w:t>
      </w:r>
      <w:r>
        <w:t>dohodnutým způsobem</w:t>
      </w:r>
      <w:r w:rsidR="00785921">
        <w:t xml:space="preserve"> a </w:t>
      </w:r>
      <w:r>
        <w:t>termínem jejich odstranění. Takovéto vady</w:t>
      </w:r>
      <w:r w:rsidR="00785921">
        <w:t xml:space="preserve"> a </w:t>
      </w:r>
      <w:r>
        <w:t>nedodělky nejsou důvodem</w:t>
      </w:r>
      <w:r w:rsidR="00785921">
        <w:t xml:space="preserve"> k </w:t>
      </w:r>
      <w:r>
        <w:t>odmítnutí převzetí</w:t>
      </w:r>
      <w:r w:rsidR="00785921">
        <w:t xml:space="preserve"> a </w:t>
      </w:r>
      <w:r>
        <w:t>zaplacení díla Objednatelem.</w:t>
      </w:r>
      <w:r w:rsidR="00785921">
        <w:t xml:space="preserve"> V </w:t>
      </w:r>
      <w:r>
        <w:t>případě nedodržení dohodnutého termínu</w:t>
      </w:r>
      <w:r w:rsidR="00785921">
        <w:t xml:space="preserve"> k </w:t>
      </w:r>
      <w:r>
        <w:t>odstranění těchto vad</w:t>
      </w:r>
      <w:r w:rsidR="00785921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9C3148">
        <w:t>10</w:t>
      </w:r>
      <w:r w:rsidR="00721E21">
        <w:fldChar w:fldCharType="end"/>
      </w:r>
      <w:r>
        <w:t>. této smlouvy.</w:t>
      </w:r>
    </w:p>
    <w:p w14:paraId="4077D3AC" w14:textId="0000B1B3" w:rsidR="00BB51A5" w:rsidRPr="00BB51A5" w:rsidRDefault="00BB51A5" w:rsidP="00BB51A5">
      <w:pPr>
        <w:pStyle w:val="Nadpis2"/>
      </w:pPr>
      <w:bookmarkStart w:id="14" w:name="_Hlk184207319"/>
      <w:bookmarkStart w:id="15" w:name="_Hlk183439499"/>
      <w:r>
        <w:t xml:space="preserve">Po poskytnutí servisní podpory provozu za kvartál bude </w:t>
      </w:r>
      <w:r w:rsidR="00F62A85">
        <w:t>Z</w:t>
      </w:r>
      <w:r>
        <w:t xml:space="preserve">hotovitelem zpracován předávací protokol </w:t>
      </w:r>
      <w:r w:rsidRPr="00BB51A5">
        <w:rPr>
          <w:b/>
        </w:rPr>
        <w:t>kvartálně zpětně,</w:t>
      </w:r>
      <w:r>
        <w:t xml:space="preserve"> na kterém bude uveden počet hodin čerpané servisní podpory provozu. Předávací protokol bude odsouhlasen Objednatelem</w:t>
      </w:r>
      <w:r w:rsidR="00785921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785921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9C3148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14"/>
      <w:bookmarkEnd w:id="15"/>
      <w:r w:rsidR="00785921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Nadpis1"/>
      </w:pPr>
      <w:bookmarkStart w:id="16" w:name="_Ref184803190"/>
      <w:r>
        <w:t xml:space="preserve">AKCEPTAČNÍ </w:t>
      </w:r>
      <w:bookmarkEnd w:id="16"/>
      <w:r w:rsidR="009769BF">
        <w:rPr>
          <w:caps w:val="0"/>
        </w:rPr>
        <w:t>ŘÍZENÍ</w:t>
      </w:r>
    </w:p>
    <w:p w14:paraId="7129F6EB" w14:textId="11D0F8EC" w:rsidR="00076CB6" w:rsidRDefault="00076CB6" w:rsidP="00DC0130">
      <w:pPr>
        <w:pStyle w:val="Nadpis2"/>
      </w:pPr>
      <w:r>
        <w:t xml:space="preserve">Akceptační </w:t>
      </w:r>
      <w:r w:rsidR="005F7161">
        <w:t xml:space="preserve">řízení bude </w:t>
      </w:r>
      <w:r w:rsidR="009769BF">
        <w:t>provedeno dle harmonogramu uvedeného</w:t>
      </w:r>
      <w:r w:rsidR="00785921">
        <w:t xml:space="preserve"> v </w:t>
      </w:r>
      <w:r w:rsidR="009769BF">
        <w:t>příloze č. 2 této smlouvy</w:t>
      </w:r>
      <w:r w:rsidR="00785921">
        <w:t xml:space="preserve"> a </w:t>
      </w:r>
      <w:r>
        <w:t>následujícího obsahu</w:t>
      </w:r>
      <w:r w:rsidR="00785921">
        <w:t xml:space="preserve"> s </w:t>
      </w:r>
      <w:r>
        <w:t>využitím specifikace požadavků uvedených</w:t>
      </w:r>
      <w:r w:rsidR="00785921">
        <w:t xml:space="preserve"> v </w:t>
      </w:r>
      <w:r>
        <w:t>zadávací dokumentaci</w:t>
      </w:r>
      <w:r w:rsidR="00785921">
        <w:t xml:space="preserve"> a </w:t>
      </w:r>
      <w:r w:rsidR="005F7161">
        <w:t>nabídce účastníka</w:t>
      </w:r>
      <w:r w:rsidR="00BA4A7A">
        <w:t>.</w:t>
      </w:r>
    </w:p>
    <w:p w14:paraId="2CD5A14A" w14:textId="77777777" w:rsidR="00BA4A7A" w:rsidRPr="007363F5" w:rsidRDefault="00BA4A7A" w:rsidP="00BA4A7A">
      <w:pPr>
        <w:pStyle w:val="Nadpis2"/>
      </w:pPr>
      <w:r w:rsidRPr="007363F5">
        <w:rPr>
          <w:rFonts w:cs="Arial"/>
          <w:b/>
          <w:bCs w:val="0"/>
        </w:rPr>
        <w:t>Část 1.</w:t>
      </w:r>
      <w:r w:rsidRPr="007363F5">
        <w:rPr>
          <w:rFonts w:cs="Arial"/>
        </w:rPr>
        <w:t xml:space="preserve"> – Test výkonnosti, funkčnosti a bezpečnosti</w:t>
      </w:r>
      <w:r w:rsidRPr="007363F5">
        <w:t>:</w:t>
      </w:r>
    </w:p>
    <w:p w14:paraId="5062A727" w14:textId="77777777" w:rsidR="00B7269C" w:rsidRPr="0058487C" w:rsidRDefault="00B7269C" w:rsidP="00B7269C">
      <w:pPr>
        <w:pStyle w:val="Odstavecseseznamem"/>
        <w:numPr>
          <w:ilvl w:val="0"/>
          <w:numId w:val="38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r>
        <w:rPr>
          <w:rFonts w:cs="Arial"/>
        </w:rPr>
        <w:t xml:space="preserve">Firewallu </w:t>
      </w:r>
      <w:r w:rsidRPr="0058487C">
        <w:rPr>
          <w:rFonts w:cs="Arial"/>
        </w:rPr>
        <w:t>–</w:t>
      </w:r>
      <w:r>
        <w:rPr>
          <w:rFonts w:cs="Arial"/>
        </w:rPr>
        <w:t xml:space="preserve"> test funkce firewallu 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73B35D9B" w14:textId="77777777" w:rsidR="00B7269C" w:rsidRDefault="00B7269C" w:rsidP="00B7269C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Pr="00255F11">
        <w:rPr>
          <w:rFonts w:cs="Arial"/>
        </w:rPr>
        <w:t>spěšné tes</w:t>
      </w:r>
      <w:r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rPr>
          <w:rFonts w:cs="Arial"/>
        </w:rPr>
        <w:t xml:space="preserve">firewallu </w:t>
      </w:r>
      <w:r w:rsidRPr="00255F11">
        <w:rPr>
          <w:rFonts w:cs="Arial"/>
        </w:rPr>
        <w:t>dle požadavku Objednavatele</w:t>
      </w:r>
      <w:r>
        <w:rPr>
          <w:rFonts w:cs="Arial"/>
        </w:rPr>
        <w:t>.</w:t>
      </w:r>
    </w:p>
    <w:p w14:paraId="3CD84E97" w14:textId="139D3E3E" w:rsidR="00BA4A7A" w:rsidRPr="0058487C" w:rsidRDefault="00BA4A7A" w:rsidP="00BA4A7A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r w:rsidRPr="00BA4A7A">
        <w:rPr>
          <w:rFonts w:cs="Arial"/>
        </w:rPr>
        <w:t>802.1X RADIUS – přístup do sítě</w:t>
      </w:r>
      <w:r>
        <w:rPr>
          <w:rFonts w:cs="Arial"/>
        </w:rPr>
        <w:t xml:space="preserve"> – a</w:t>
      </w:r>
      <w:r w:rsidRPr="00BA4A7A">
        <w:rPr>
          <w:rFonts w:cs="Arial"/>
        </w:rPr>
        <w:t>utorizace zařízení a uživatelů</w:t>
      </w:r>
      <w:r>
        <w:rPr>
          <w:rFonts w:cs="Arial"/>
        </w:rPr>
        <w:t xml:space="preserve"> 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514BC980" w14:textId="3C54655E" w:rsidR="00BA4A7A" w:rsidRDefault="00560062" w:rsidP="00BA4A7A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</w:t>
      </w:r>
      <w:r w:rsidR="00BA4A7A" w:rsidRPr="0058487C">
        <w:rPr>
          <w:rFonts w:cs="Arial"/>
        </w:rPr>
        <w:t xml:space="preserve">spěšné </w:t>
      </w:r>
      <w:r w:rsidR="00BA4A7A">
        <w:rPr>
          <w:rFonts w:cs="Arial"/>
        </w:rPr>
        <w:t>připojení schváleného zařízení k </w:t>
      </w:r>
      <w:r w:rsidR="00BA4A7A" w:rsidRPr="005D1252">
        <w:rPr>
          <w:rFonts w:cs="Arial"/>
        </w:rPr>
        <w:t>síti</w:t>
      </w:r>
      <w:r w:rsidR="00BA4A7A">
        <w:rPr>
          <w:rFonts w:cs="Arial"/>
        </w:rPr>
        <w:t xml:space="preserve"> a neúspěšné připojení neschváleného zařízení k síti z </w:t>
      </w:r>
      <w:r w:rsidR="00BA4A7A" w:rsidRPr="005D1252">
        <w:rPr>
          <w:rFonts w:cs="Arial"/>
        </w:rPr>
        <w:t xml:space="preserve">jakéhokoliv místa veřejných prostor </w:t>
      </w:r>
      <w:proofErr w:type="spellStart"/>
      <w:r w:rsidR="00BA4A7A" w:rsidRPr="005D1252">
        <w:rPr>
          <w:rFonts w:cs="Arial"/>
        </w:rPr>
        <w:t>MěÚ</w:t>
      </w:r>
      <w:proofErr w:type="spellEnd"/>
      <w:r w:rsidR="00BA4A7A" w:rsidRPr="0058487C">
        <w:rPr>
          <w:rFonts w:cs="Arial"/>
        </w:rPr>
        <w:t xml:space="preserve"> dle požadavku</w:t>
      </w:r>
      <w:r w:rsidR="00BA4A7A">
        <w:rPr>
          <w:rFonts w:cs="Arial"/>
        </w:rPr>
        <w:t xml:space="preserve"> Objednatele</w:t>
      </w:r>
      <w:r w:rsidR="00BA4A7A" w:rsidRPr="00255F11">
        <w:rPr>
          <w:rFonts w:cs="Arial"/>
        </w:rPr>
        <w:t>.</w:t>
      </w:r>
    </w:p>
    <w:p w14:paraId="74D943E8" w14:textId="3B8D2124" w:rsidR="00BA4A7A" w:rsidRPr="0058487C" w:rsidRDefault="00BA4A7A" w:rsidP="00BA4A7A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Test funkčnosti </w:t>
      </w:r>
      <w:r>
        <w:t>v</w:t>
      </w:r>
      <w:r w:rsidRPr="00E81537">
        <w:t>íce faktorová autentizace</w:t>
      </w:r>
      <w:r>
        <w:t xml:space="preserve"> a </w:t>
      </w:r>
      <w:r w:rsidRPr="00E81537">
        <w:t>Single Sign-On</w:t>
      </w:r>
      <w:r w:rsidRPr="000C16A4">
        <w:rPr>
          <w:rFonts w:cs="Arial"/>
        </w:rPr>
        <w:t xml:space="preserve">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4E0F1D6F" w14:textId="5499776A" w:rsidR="00BA4A7A" w:rsidRDefault="00BA4A7A" w:rsidP="00BA4A7A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Úspěšná autentizace a </w:t>
      </w:r>
      <w:r w:rsidRPr="00E81537">
        <w:t>Single Sign-On</w:t>
      </w:r>
      <w:r>
        <w:rPr>
          <w:rFonts w:cs="Arial"/>
        </w:rPr>
        <w:t xml:space="preserve"> vybraných uživatelů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</w:t>
      </w:r>
      <w:r w:rsidRPr="00255F11">
        <w:rPr>
          <w:rFonts w:cs="Arial"/>
        </w:rPr>
        <w:t>.</w:t>
      </w:r>
    </w:p>
    <w:p w14:paraId="7938002A" w14:textId="7BBDD364" w:rsidR="00BA4A7A" w:rsidRPr="0058487C" w:rsidRDefault="00BA4A7A" w:rsidP="00BA4A7A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Test funkčnosti </w:t>
      </w:r>
      <w:r>
        <w:t>d</w:t>
      </w:r>
      <w:r w:rsidRPr="006C5EF3">
        <w:t>etekce kybernetických bezpečnostních událostí</w:t>
      </w:r>
      <w:r w:rsidRPr="000C16A4">
        <w:rPr>
          <w:rFonts w:cs="Arial"/>
        </w:rPr>
        <w:t xml:space="preserve">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746B3D4C" w14:textId="686F4D61" w:rsidR="00BA4A7A" w:rsidRDefault="00643659" w:rsidP="00BA4A7A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 xml:space="preserve">Úspěšný test </w:t>
      </w:r>
      <w:r w:rsidR="00BA4A7A">
        <w:t>d</w:t>
      </w:r>
      <w:r w:rsidR="00BA4A7A" w:rsidRPr="006C5EF3">
        <w:t>etekce</w:t>
      </w:r>
      <w:r w:rsidR="0068120C">
        <w:t xml:space="preserve">, </w:t>
      </w:r>
      <w:r w:rsidR="00B7206C">
        <w:t>analýz</w:t>
      </w:r>
      <w:r>
        <w:t>y</w:t>
      </w:r>
      <w:r w:rsidR="00B7206C">
        <w:t xml:space="preserve"> </w:t>
      </w:r>
      <w:r w:rsidR="0068120C">
        <w:t xml:space="preserve">a </w:t>
      </w:r>
      <w:r w:rsidR="0068120C" w:rsidRPr="0068120C">
        <w:t>automati</w:t>
      </w:r>
      <w:r w:rsidR="0068120C">
        <w:t>ck</w:t>
      </w:r>
      <w:r>
        <w:t>é</w:t>
      </w:r>
      <w:r w:rsidR="0068120C">
        <w:t xml:space="preserve"> </w:t>
      </w:r>
      <w:r w:rsidR="0068120C" w:rsidRPr="0068120C">
        <w:t>reakc</w:t>
      </w:r>
      <w:r w:rsidR="0068120C">
        <w:t>e</w:t>
      </w:r>
      <w:r w:rsidR="0068120C" w:rsidRPr="0068120C">
        <w:t xml:space="preserve"> na bezpečnostní události</w:t>
      </w:r>
      <w:r>
        <w:t xml:space="preserve">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</w:t>
      </w:r>
      <w:r w:rsidR="00BA4A7A" w:rsidRPr="00255F11">
        <w:rPr>
          <w:rFonts w:cs="Arial"/>
        </w:rPr>
        <w:t>.</w:t>
      </w:r>
    </w:p>
    <w:p w14:paraId="31784E08" w14:textId="66C6A52C" w:rsidR="00560062" w:rsidRPr="0058487C" w:rsidRDefault="00560062" w:rsidP="00560062">
      <w:pPr>
        <w:pStyle w:val="Odstavecseseznamem"/>
        <w:numPr>
          <w:ilvl w:val="0"/>
          <w:numId w:val="25"/>
        </w:numPr>
        <w:spacing w:before="120"/>
        <w:contextualSpacing w:val="0"/>
        <w:rPr>
          <w:rFonts w:cs="Arial"/>
        </w:rPr>
      </w:pPr>
      <w:r>
        <w:rPr>
          <w:rFonts w:cs="Arial"/>
        </w:rPr>
        <w:t>Test funkčnosti w</w:t>
      </w:r>
      <w:r w:rsidRPr="00560062">
        <w:rPr>
          <w:rFonts w:cs="Arial"/>
        </w:rPr>
        <w:t>ebov</w:t>
      </w:r>
      <w:r w:rsidR="00643659">
        <w:rPr>
          <w:rFonts w:cs="Arial"/>
        </w:rPr>
        <w:t>ého</w:t>
      </w:r>
      <w:r w:rsidRPr="00560062">
        <w:rPr>
          <w:rFonts w:cs="Arial"/>
        </w:rPr>
        <w:t xml:space="preserve"> aplikační</w:t>
      </w:r>
      <w:r w:rsidR="00643659">
        <w:rPr>
          <w:rFonts w:cs="Arial"/>
        </w:rPr>
        <w:t>ho</w:t>
      </w:r>
      <w:r w:rsidRPr="00560062">
        <w:rPr>
          <w:rFonts w:cs="Arial"/>
        </w:rPr>
        <w:t xml:space="preserve"> firewall</w:t>
      </w:r>
      <w:r w:rsidR="00643659">
        <w:rPr>
          <w:rFonts w:cs="Arial"/>
        </w:rPr>
        <w:t>u</w:t>
      </w:r>
      <w:r w:rsidRPr="00560062">
        <w:rPr>
          <w:rFonts w:cs="Arial"/>
        </w:rPr>
        <w:t xml:space="preserve"> </w:t>
      </w:r>
      <w:r>
        <w:rPr>
          <w:rFonts w:cs="Arial"/>
        </w:rPr>
        <w:t>dle popisu uvedeného v zadávací dokumentaci v příloze č. 2</w:t>
      </w:r>
      <w:r w:rsidRPr="0058487C">
        <w:rPr>
          <w:rFonts w:cs="Arial"/>
        </w:rPr>
        <w:t>, kritérium úspěšné akceptace:</w:t>
      </w:r>
    </w:p>
    <w:p w14:paraId="6F565029" w14:textId="4665B259" w:rsidR="00560062" w:rsidRDefault="00643659" w:rsidP="00560062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>
        <w:rPr>
          <w:rFonts w:cs="Arial"/>
        </w:rPr>
        <w:t>Úspěšný test funkcí w</w:t>
      </w:r>
      <w:r w:rsidRPr="00560062">
        <w:rPr>
          <w:rFonts w:cs="Arial"/>
        </w:rPr>
        <w:t>ebov</w:t>
      </w:r>
      <w:r>
        <w:rPr>
          <w:rFonts w:cs="Arial"/>
        </w:rPr>
        <w:t>ého</w:t>
      </w:r>
      <w:r w:rsidRPr="00560062">
        <w:rPr>
          <w:rFonts w:cs="Arial"/>
        </w:rPr>
        <w:t xml:space="preserve"> aplikační</w:t>
      </w:r>
      <w:r>
        <w:rPr>
          <w:rFonts w:cs="Arial"/>
        </w:rPr>
        <w:t>ho</w:t>
      </w:r>
      <w:r w:rsidRPr="00560062">
        <w:rPr>
          <w:rFonts w:cs="Arial"/>
        </w:rPr>
        <w:t xml:space="preserve"> firewall</w:t>
      </w:r>
      <w:r>
        <w:rPr>
          <w:rFonts w:cs="Arial"/>
        </w:rPr>
        <w:t xml:space="preserve">u </w:t>
      </w:r>
      <w:r w:rsidRPr="0058487C">
        <w:rPr>
          <w:rFonts w:cs="Arial"/>
        </w:rPr>
        <w:t>dle požadavku</w:t>
      </w:r>
      <w:r>
        <w:rPr>
          <w:rFonts w:cs="Arial"/>
        </w:rPr>
        <w:t xml:space="preserve"> Objednatele</w:t>
      </w:r>
      <w:r w:rsidR="00560062" w:rsidRPr="00255F11">
        <w:rPr>
          <w:rFonts w:cs="Arial"/>
        </w:rPr>
        <w:t>.</w:t>
      </w:r>
    </w:p>
    <w:p w14:paraId="2AA80D8C" w14:textId="77777777" w:rsidR="00076CB6" w:rsidRDefault="00076CB6" w:rsidP="00C764ED">
      <w:pPr>
        <w:pStyle w:val="Nadpis1"/>
      </w:pPr>
      <w:bookmarkStart w:id="17" w:name="_Ref401401397"/>
      <w:r>
        <w:t>NABYTÍ VLASTNICKÉHO PRÁVA</w:t>
      </w:r>
    </w:p>
    <w:p w14:paraId="0C1C8336" w14:textId="05493638" w:rsidR="00076CB6" w:rsidRDefault="00076CB6" w:rsidP="00C764ED">
      <w:pPr>
        <w:pStyle w:val="Nadpis2"/>
      </w:pPr>
      <w:r>
        <w:t>Vlastnické právo</w:t>
      </w:r>
      <w:r w:rsidR="00785921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03CA80A" w:rsidR="00076CB6" w:rsidRDefault="00076CB6" w:rsidP="00C764ED">
      <w:pPr>
        <w:pStyle w:val="Nadpis2"/>
      </w:pPr>
      <w:r>
        <w:t>Objednatel uznává, že autorská práva</w:t>
      </w:r>
      <w:r w:rsidR="00785921">
        <w:t xml:space="preserve"> a </w:t>
      </w:r>
      <w:r>
        <w:t>práva průmyslového vlastnictví</w:t>
      </w:r>
      <w:r w:rsidR="00785921">
        <w:t xml:space="preserve"> k </w:t>
      </w:r>
      <w:r>
        <w:t>předanému software, zahrnující zejména počítačové programy nebo SW moduly, náleží Zhotoviteli nebo</w:t>
      </w:r>
      <w:r w:rsidR="00785921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785921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6BBBEEA4" w:rsidR="00076CB6" w:rsidRDefault="00076CB6" w:rsidP="00C764ED">
      <w:pPr>
        <w:pStyle w:val="Nadpis1"/>
      </w:pPr>
      <w:bookmarkStart w:id="18" w:name="_Ref484168642"/>
      <w:r>
        <w:lastRenderedPageBreak/>
        <w:t>PRODLENÍ</w:t>
      </w:r>
      <w:r w:rsidR="00785921">
        <w:t xml:space="preserve"> A </w:t>
      </w:r>
      <w:r>
        <w:t>SANKCE</w:t>
      </w:r>
      <w:bookmarkEnd w:id="17"/>
      <w:bookmarkEnd w:id="18"/>
    </w:p>
    <w:p w14:paraId="423CFBB6" w14:textId="018D527B" w:rsidR="00076CB6" w:rsidRDefault="00076CB6" w:rsidP="00C764ED">
      <w:pPr>
        <w:pStyle w:val="Nadpis2"/>
      </w:pPr>
      <w:r>
        <w:t>V případě prodlení Zhotovitele</w:t>
      </w:r>
      <w:r w:rsidR="00785921">
        <w:t xml:space="preserve"> s </w:t>
      </w:r>
      <w:r>
        <w:t>plněním díla nebo</w:t>
      </w:r>
      <w:r w:rsidR="00785921">
        <w:t xml:space="preserve"> v </w:t>
      </w:r>
      <w:r>
        <w:t>případě neodstranění vad</w:t>
      </w:r>
      <w:r w:rsidR="00785921">
        <w:t xml:space="preserve"> a </w:t>
      </w:r>
      <w:r>
        <w:t>nedodělků</w:t>
      </w:r>
      <w:r w:rsidR="00785921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785921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4E33067C" w:rsidR="00034286" w:rsidRDefault="00034286" w:rsidP="00034286">
      <w:pPr>
        <w:pStyle w:val="Nadpis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785921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785921">
        <w:t xml:space="preserve"> z </w:t>
      </w:r>
      <w:r w:rsidRPr="00A02185">
        <w:t>prodlení</w:t>
      </w:r>
      <w:r w:rsidR="00785921">
        <w:t xml:space="preserve"> a </w:t>
      </w:r>
      <w:r w:rsidRPr="00A02185">
        <w:t>nákladů spojených</w:t>
      </w:r>
      <w:r w:rsidR="00785921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7224FCAA"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785921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9C3148">
        <w:t>13.12</w:t>
      </w:r>
      <w:r w:rsidR="00F92E9E">
        <w:fldChar w:fldCharType="end"/>
      </w:r>
      <w:r w:rsidR="00F92E9E">
        <w:t xml:space="preserve"> </w:t>
      </w:r>
      <w:bookmarkStart w:id="19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9C3148">
        <w:t>17.6</w:t>
      </w:r>
      <w:r w:rsidR="00696F11">
        <w:fldChar w:fldCharType="end"/>
      </w:r>
      <w:r w:rsidR="00696F11">
        <w:t xml:space="preserve"> </w:t>
      </w:r>
      <w:bookmarkEnd w:id="19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9C2502">
        <w:t>8</w:t>
      </w:r>
      <w:r w:rsidRPr="00DB274A">
        <w:t>.000 Kč za každý den prodlení.</w:t>
      </w:r>
    </w:p>
    <w:p w14:paraId="5E476BFC" w14:textId="1297DA4D" w:rsidR="00423695" w:rsidRDefault="00423695" w:rsidP="00423695">
      <w:pPr>
        <w:pStyle w:val="Nadpis2"/>
      </w:pPr>
      <w:r w:rsidRPr="005E0A22">
        <w:t xml:space="preserve">Pokud Zhotovitel nesplní </w:t>
      </w:r>
      <w:r>
        <w:t>podmínku uvedenou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9C3148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5E3B4BD" w:rsidR="006F42BF" w:rsidRDefault="006F42BF" w:rsidP="006F42BF">
      <w:pPr>
        <w:pStyle w:val="Nadpis2"/>
      </w:pPr>
      <w:r w:rsidRPr="005E0A22">
        <w:t xml:space="preserve">Pokud Zhotovitel </w:t>
      </w:r>
      <w:r>
        <w:t>poruší povinnosti</w:t>
      </w:r>
      <w:r w:rsidR="00785921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9C3148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9C3148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 Kč za každý jednotlivý případ porušení,</w:t>
      </w:r>
      <w:r w:rsidR="00785921">
        <w:t xml:space="preserve"> a </w:t>
      </w:r>
      <w:r w:rsidRPr="006F42BF">
        <w:t>to</w:t>
      </w:r>
      <w:r w:rsidR="00785921">
        <w:t xml:space="preserve"> i </w:t>
      </w:r>
      <w:r w:rsidRPr="006F42BF">
        <w:t>opakovaně.</w:t>
      </w:r>
    </w:p>
    <w:p w14:paraId="0064391B" w14:textId="4D0124CF"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</w:t>
      </w:r>
      <w:r w:rsidR="00262B3F">
        <w:t>,</w:t>
      </w:r>
      <w:r>
        <w:t xml:space="preserve"> ani omezen nárok na náhradu vzniklé škody.</w:t>
      </w:r>
    </w:p>
    <w:p w14:paraId="1FEF78DB" w14:textId="5CAEB1CC" w:rsidR="00076CB6" w:rsidRDefault="00076CB6" w:rsidP="00C764ED">
      <w:pPr>
        <w:pStyle w:val="Nadpis2"/>
      </w:pPr>
      <w:r>
        <w:t>Výše smluvních pokut je vzhledem</w:t>
      </w:r>
      <w:r w:rsidR="00785921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55C2EA5D" w:rsidR="00076CB6" w:rsidRDefault="00076CB6" w:rsidP="00C764ED">
      <w:pPr>
        <w:pStyle w:val="Nadpis1"/>
      </w:pPr>
      <w:r>
        <w:rPr>
          <w:caps w:val="0"/>
        </w:rPr>
        <w:t>ODPOVĚDNOST ZA ŠKODU</w:t>
      </w:r>
      <w:r w:rsidR="00785921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1E307F3E" w:rsidR="00076CB6" w:rsidRDefault="00076CB6" w:rsidP="00C764ED">
      <w:pPr>
        <w:pStyle w:val="Nadpis2"/>
      </w:pPr>
      <w:r>
        <w:t>Každá ze smluvních stran nese odpovědnost za způsobenou škodu</w:t>
      </w:r>
      <w:r w:rsidR="00785921">
        <w:t xml:space="preserve"> v </w:t>
      </w:r>
      <w:r>
        <w:t>rámci platných právních předpisů</w:t>
      </w:r>
      <w:r w:rsidR="00785921">
        <w:t xml:space="preserve"> a </w:t>
      </w:r>
      <w:r>
        <w:t>smlouvy. Zhotovitel plně odpovídá za splnění smlouvy rovněž</w:t>
      </w:r>
      <w:r w:rsidR="00785921">
        <w:t xml:space="preserve"> v </w:t>
      </w:r>
      <w:r>
        <w:t>případě, že příslušnou část plnění poskytuje prostřednictvím třetí osoby (poddodavatele).</w:t>
      </w:r>
    </w:p>
    <w:p w14:paraId="18358C91" w14:textId="00BD449C" w:rsidR="00076CB6" w:rsidRDefault="00076CB6" w:rsidP="00C764ED">
      <w:pPr>
        <w:pStyle w:val="Nadpis2"/>
      </w:pPr>
      <w:r>
        <w:t>Obě strany se zavazují</w:t>
      </w:r>
      <w:r w:rsidR="00785921">
        <w:t xml:space="preserve"> k </w:t>
      </w:r>
      <w:r>
        <w:t>vyvinutí maximálního úsilí předcházení škodám</w:t>
      </w:r>
      <w:r w:rsidR="00785921">
        <w:t xml:space="preserve"> a k </w:t>
      </w:r>
      <w:r>
        <w:t>minimalizaci vzniklých škod.</w:t>
      </w:r>
    </w:p>
    <w:p w14:paraId="595E59CF" w14:textId="0B9933CE" w:rsidR="00076CB6" w:rsidRDefault="00076CB6" w:rsidP="00C764ED">
      <w:pPr>
        <w:pStyle w:val="Nadpis2"/>
      </w:pPr>
      <w:r>
        <w:t>Žádná ze smluvních stran neodpovídá za škodu, která vznikla</w:t>
      </w:r>
      <w:r w:rsidR="00785921">
        <w:t xml:space="preserve"> v </w:t>
      </w:r>
      <w:r>
        <w:t>důsledku věcně nesprávného nebo jinak chybného zadání, které obdržela od druhé smluvní strany.</w:t>
      </w:r>
      <w:r w:rsidR="00785921">
        <w:t xml:space="preserve"> V </w:t>
      </w:r>
      <w:r>
        <w:t>případě, že Objednatel poskytl Zhotoviteli chybné zadání nebo pokyn</w:t>
      </w:r>
      <w:r w:rsidR="00785921">
        <w:t xml:space="preserve"> a </w:t>
      </w:r>
      <w:r>
        <w:t>Zhotovitel</w:t>
      </w:r>
      <w:r w:rsidR="00785921">
        <w:t xml:space="preserve"> s </w:t>
      </w:r>
      <w:r>
        <w:t>ohledem na svou povinnost poskytovat plnění</w:t>
      </w:r>
      <w:r w:rsidR="00785921">
        <w:t xml:space="preserve"> s </w:t>
      </w:r>
      <w:r>
        <w:t>odbornou péčí mohl</w:t>
      </w:r>
      <w:r w:rsidR="00785921">
        <w:t xml:space="preserve"> a </w:t>
      </w:r>
      <w:r>
        <w:t>měl chybnost takového zadání nebo pokynu zjistit, smí se ustanovení předchozí věty dovolávat pouze</w:t>
      </w:r>
      <w:r w:rsidR="00785921">
        <w:t xml:space="preserve"> v </w:t>
      </w:r>
      <w:r>
        <w:t>případě, že na chybné zadání Objednatele písemně upozornil</w:t>
      </w:r>
      <w:r w:rsidR="00785921">
        <w:t xml:space="preserve"> a </w:t>
      </w:r>
      <w:r>
        <w:t>Objednatel trval na původním zadání. Žádná ze smluvních stran není odpovědná za nesplnění svého závazku</w:t>
      </w:r>
      <w:r w:rsidR="00785921">
        <w:t xml:space="preserve"> v </w:t>
      </w:r>
      <w:r>
        <w:t>důsledku prodlení druhé smluvní strany smlouvy.</w:t>
      </w:r>
    </w:p>
    <w:p w14:paraId="13A850D0" w14:textId="40FE3DDA" w:rsidR="00076CB6" w:rsidRDefault="00076CB6" w:rsidP="00C764ED">
      <w:pPr>
        <w:pStyle w:val="Nadpis2"/>
      </w:pPr>
      <w:r>
        <w:t>Každá ze smluvních stran je oprávněna požadovat náhradu škody</w:t>
      </w:r>
      <w:r w:rsidR="00785921">
        <w:t xml:space="preserve"> i v </w:t>
      </w:r>
      <w:r>
        <w:t>případě, že se jedná</w:t>
      </w:r>
      <w:r w:rsidR="00785921">
        <w:t xml:space="preserve"> o </w:t>
      </w:r>
      <w:r>
        <w:t>porušení povinnosti, na kterou se vztahuje smluvní pokuta,</w:t>
      </w:r>
      <w:r w:rsidR="00785921">
        <w:t xml:space="preserve"> a </w:t>
      </w:r>
      <w:r>
        <w:t>to</w:t>
      </w:r>
      <w:r w:rsidR="00785921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Nadpis2"/>
      </w:pPr>
      <w:r>
        <w:t>Smluvní strany se dohodly na vyloučení § 2050 OZ ze svého závazkového vztahu.</w:t>
      </w:r>
    </w:p>
    <w:p w14:paraId="3B3103A5" w14:textId="71185732" w:rsidR="00076CB6" w:rsidRDefault="00076CB6" w:rsidP="00C764ED">
      <w:pPr>
        <w:pStyle w:val="Nadpis2"/>
      </w:pPr>
      <w:r>
        <w:t>Smluvní strana je</w:t>
      </w:r>
      <w:r w:rsidR="00785921">
        <w:t xml:space="preserve"> v </w:t>
      </w:r>
      <w:r>
        <w:t>prodlení</w:t>
      </w:r>
      <w:r w:rsidR="00785921">
        <w:t xml:space="preserve"> s </w:t>
      </w:r>
      <w:r>
        <w:t>plněním svého závazku, který pro smluvní stranu vyplývá ze smlouvy anebo platných právních předpisů, jestliže je nesplní řádně</w:t>
      </w:r>
      <w:r w:rsidR="00785921">
        <w:t xml:space="preserve"> a </w:t>
      </w:r>
      <w:r>
        <w:t>včas.</w:t>
      </w:r>
    </w:p>
    <w:p w14:paraId="6265A0BD" w14:textId="0AD8C1E1" w:rsidR="00076CB6" w:rsidRDefault="00076CB6" w:rsidP="00C764ED">
      <w:pPr>
        <w:pStyle w:val="Nadpis2"/>
      </w:pPr>
      <w:r>
        <w:t>Případná náhrada škody bude zaplacena</w:t>
      </w:r>
      <w:r w:rsidR="00785921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Nadpis1"/>
      </w:pPr>
      <w:bookmarkStart w:id="20" w:name="_Ref488328173"/>
      <w:r>
        <w:t>ZÁRUČNÍ PODMÍNKY</w:t>
      </w:r>
      <w:bookmarkEnd w:id="20"/>
    </w:p>
    <w:p w14:paraId="4119DE8E" w14:textId="670228DA" w:rsidR="00076CB6" w:rsidRPr="00F8629A" w:rsidRDefault="00076CB6" w:rsidP="00C764ED">
      <w:pPr>
        <w:pStyle w:val="Nadpis2"/>
      </w:pPr>
      <w:r w:rsidRPr="00F8629A">
        <w:t>Na dílo je Zhotovitelem poskytována záruka za jakost</w:t>
      </w:r>
      <w:r w:rsidR="00785921">
        <w:t xml:space="preserve"> v </w:t>
      </w:r>
      <w:r w:rsidRPr="00F8629A">
        <w:t xml:space="preserve">délce </w:t>
      </w:r>
      <w:r w:rsidR="00262B3F">
        <w:rPr>
          <w:b/>
        </w:rPr>
        <w:t>24</w:t>
      </w:r>
      <w:r w:rsidR="005571F4" w:rsidRPr="00DC0130">
        <w:rPr>
          <w:b/>
        </w:rPr>
        <w:t xml:space="preserve">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14:paraId="61DD5867" w14:textId="484DB15E" w:rsidR="00076CB6" w:rsidRDefault="00076CB6" w:rsidP="00C764ED">
      <w:pPr>
        <w:pStyle w:val="Nadpis2"/>
      </w:pPr>
      <w:r>
        <w:t>Zhotovitel odpovídá za vady, které mělo dílo</w:t>
      </w:r>
      <w:r w:rsidR="00785921">
        <w:t xml:space="preserve"> v </w:t>
      </w:r>
      <w:r>
        <w:t>době podpisu předávacího protokolu,</w:t>
      </w:r>
      <w:r w:rsidR="00785921">
        <w:t xml:space="preserve"> i </w:t>
      </w:r>
      <w:r>
        <w:t>když se vada stala zjevnou až později,</w:t>
      </w:r>
      <w:r w:rsidR="00785921">
        <w:t xml:space="preserve"> a </w:t>
      </w:r>
      <w:r>
        <w:t>dále za vady vzniklé</w:t>
      </w:r>
      <w:r w:rsidR="00785921">
        <w:t xml:space="preserve"> v </w:t>
      </w:r>
      <w:r>
        <w:t xml:space="preserve">průběhu záruční doby. </w:t>
      </w:r>
    </w:p>
    <w:p w14:paraId="03955498" w14:textId="28280D73" w:rsidR="00076CB6" w:rsidRDefault="00076CB6" w:rsidP="00C764ED">
      <w:pPr>
        <w:pStyle w:val="Nadpis2"/>
      </w:pPr>
      <w:r>
        <w:lastRenderedPageBreak/>
        <w:t>Po dobu trvání záruky bude mít dílo vlastnosti touto smlouvou sjednané, právními předpisy</w:t>
      </w:r>
      <w:r w:rsidR="00785921">
        <w:t xml:space="preserve"> a </w:t>
      </w:r>
      <w:r>
        <w:t>technickými normami požadované nebo obvyklé</w:t>
      </w:r>
      <w:r w:rsidR="00785921">
        <w:t xml:space="preserve"> s </w:t>
      </w:r>
      <w:r>
        <w:t xml:space="preserve">ohledem na účel užívání. </w:t>
      </w:r>
    </w:p>
    <w:p w14:paraId="12DAF149" w14:textId="39BFD8E9" w:rsidR="00076CB6" w:rsidRDefault="00076CB6" w:rsidP="00C764ED">
      <w:pPr>
        <w:pStyle w:val="Nadpis2"/>
      </w:pPr>
      <w:r>
        <w:t>Objednatel je povinen případný výskyt závady</w:t>
      </w:r>
      <w:r w:rsidR="00785921">
        <w:t xml:space="preserve"> v </w:t>
      </w:r>
      <w:r>
        <w:t>záruční době oznámit Zhotoviteli písemně na linku zákaznické podpory uvedené</w:t>
      </w:r>
      <w:r w:rsidR="00785921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9C3148">
        <w:t>13.6</w:t>
      </w:r>
      <w:r w:rsidR="00721E21">
        <w:fldChar w:fldCharType="end"/>
      </w:r>
      <w:r>
        <w:t>.</w:t>
      </w:r>
    </w:p>
    <w:p w14:paraId="74673B7B" w14:textId="4562B4A4" w:rsidR="00076CB6" w:rsidRDefault="00076CB6" w:rsidP="00C764ED">
      <w:pPr>
        <w:pStyle w:val="Nadpis2"/>
      </w:pPr>
      <w:r>
        <w:t>V případě výskytu vady na díle</w:t>
      </w:r>
      <w:r w:rsidR="00785921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Nadpis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Nadpis2"/>
      </w:pPr>
      <w:r>
        <w:t>Záruka se nevztahuje na vady</w:t>
      </w:r>
      <w:r w:rsidRPr="00D700D3">
        <w:t xml:space="preserve"> </w:t>
      </w:r>
      <w:r>
        <w:t>způsobené:</w:t>
      </w:r>
    </w:p>
    <w:p w14:paraId="725064DF" w14:textId="77777777" w:rsidR="00D97A0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113AC1D7" w14:textId="77777777" w:rsidR="00D97A02" w:rsidRPr="00130C92" w:rsidRDefault="00D97A02" w:rsidP="00D97A02">
      <w:pPr>
        <w:pStyle w:val="ANormln"/>
        <w:numPr>
          <w:ilvl w:val="0"/>
          <w:numId w:val="13"/>
        </w:numPr>
        <w:ind w:left="993" w:hanging="284"/>
      </w:pPr>
      <w:r>
        <w:t>v důsledku nesprávnosti dat vkládaných do systému Objednatele přímo Objednatelem</w:t>
      </w:r>
      <w:r w:rsidRPr="00130C92">
        <w:t>.</w:t>
      </w:r>
    </w:p>
    <w:p w14:paraId="1006BA8E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nesprávnou manipulací se zařízením, neodborným zacházením nebo nedodržením návodu k obsluze;</w:t>
      </w:r>
    </w:p>
    <w:p w14:paraId="6D2F9DEB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přepětím v elektrické napájecí síti;</w:t>
      </w:r>
    </w:p>
    <w:p w14:paraId="56CA3363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živelnou pohromou;</w:t>
      </w:r>
    </w:p>
    <w:p w14:paraId="26222FEA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mechanickým poškozením;</w:t>
      </w:r>
    </w:p>
    <w:p w14:paraId="0894DA69" w14:textId="77777777" w:rsidR="00D97A02" w:rsidRPr="00CD6EF5" w:rsidRDefault="00D97A02" w:rsidP="00D97A02">
      <w:pPr>
        <w:pStyle w:val="ANormln"/>
        <w:numPr>
          <w:ilvl w:val="0"/>
          <w:numId w:val="13"/>
        </w:numPr>
        <w:ind w:left="993" w:hanging="284"/>
      </w:pPr>
      <w:r w:rsidRPr="00CD6EF5">
        <w:t>krádeží nebo jinou trestnou činností;</w:t>
      </w:r>
    </w:p>
    <w:p w14:paraId="72884263" w14:textId="34AB622F"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</w:t>
      </w:r>
      <w:r w:rsidR="00785921">
        <w:t xml:space="preserve"> u </w:t>
      </w:r>
      <w:r w:rsidR="00953B1D">
        <w:t>Z</w:t>
      </w:r>
      <w:r w:rsidRPr="00130C92">
        <w:t>hotovitele,</w:t>
      </w:r>
      <w:r w:rsidR="00785921">
        <w:t xml:space="preserve"> a </w:t>
      </w:r>
      <w:r w:rsidRPr="00130C92">
        <w:t>to písemnou formou.</w:t>
      </w:r>
      <w:r w:rsidR="00785921">
        <w:t xml:space="preserve"> V </w:t>
      </w:r>
      <w:r w:rsidRPr="00130C92">
        <w:t>reklamaci musí být popsána vada díla, nebo alespoň způsob, jakým se projevuje</w:t>
      </w:r>
      <w:r w:rsidR="00785921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785921">
        <w:t xml:space="preserve"> z </w:t>
      </w:r>
      <w:r w:rsidRPr="00130C92">
        <w:t>vady díla, případně požadavek na způsob odstranění vad díla,</w:t>
      </w:r>
      <w:r w:rsidR="00785921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785921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37C57A60" w:rsidR="00130C92" w:rsidRDefault="00130C92" w:rsidP="00130C92">
      <w:pPr>
        <w:pStyle w:val="Nadpis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785921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785921">
        <w:t xml:space="preserve"> a </w:t>
      </w:r>
      <w:r w:rsidRPr="00130C92">
        <w:t>bude brán</w:t>
      </w:r>
      <w:r w:rsidR="00785921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Nadpis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418C11AE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785921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297D2A7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785921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785921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785921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785921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Nadpis1"/>
        <w:rPr>
          <w:szCs w:val="20"/>
        </w:rPr>
      </w:pPr>
      <w:bookmarkStart w:id="21" w:name="_Toc401400167"/>
      <w:bookmarkStart w:id="22" w:name="_Ref482625104"/>
      <w:bookmarkStart w:id="23" w:name="_Ref130298366"/>
      <w:r w:rsidRPr="00040CFF">
        <w:rPr>
          <w:caps w:val="0"/>
          <w:szCs w:val="20"/>
        </w:rPr>
        <w:t xml:space="preserve">SERVISNÍ PODPORA </w:t>
      </w:r>
      <w:bookmarkEnd w:id="21"/>
      <w:bookmarkEnd w:id="22"/>
      <w:r w:rsidRPr="00040CFF">
        <w:rPr>
          <w:caps w:val="0"/>
          <w:szCs w:val="20"/>
        </w:rPr>
        <w:t>PROVOZU – SLA</w:t>
      </w:r>
      <w:bookmarkEnd w:id="23"/>
    </w:p>
    <w:p w14:paraId="16DE1068" w14:textId="57D0A63D"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Nadpis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3DFDE58C" w:rsidR="00D130E4" w:rsidRDefault="00076CB6" w:rsidP="00C764ED">
      <w:pPr>
        <w:pStyle w:val="Nadpis2"/>
      </w:pPr>
      <w:r w:rsidRPr="00875F9A">
        <w:t>Zhotovitel poskytne Objednateli takový typ servisní podpory, při kterém bude Objednatel schopen řešit servisní požadavky</w:t>
      </w:r>
      <w:r w:rsidR="00785921">
        <w:t xml:space="preserve"> u </w:t>
      </w:r>
      <w:r w:rsidR="007B547C">
        <w:t>Zhotovitele nebo přímo</w:t>
      </w:r>
      <w:r w:rsidR="00785921">
        <w:t xml:space="preserve"> u </w:t>
      </w:r>
      <w:r w:rsidR="007B547C">
        <w:t>výrobce</w:t>
      </w:r>
      <w:r w:rsidR="001B5C58">
        <w:t xml:space="preserve"> v českém jazyce</w:t>
      </w:r>
      <w:r w:rsidRPr="00EA2822">
        <w:t>.</w:t>
      </w:r>
      <w:r w:rsidR="00A50C96">
        <w:t xml:space="preserve"> </w:t>
      </w:r>
    </w:p>
    <w:p w14:paraId="066D6BFE" w14:textId="10FC75F5" w:rsidR="00076CB6" w:rsidRDefault="00A50C96" w:rsidP="00C764ED">
      <w:pPr>
        <w:pStyle w:val="Nadpis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785921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57E002E7" w:rsidR="00076CB6" w:rsidRDefault="00076CB6" w:rsidP="00C764ED">
      <w:pPr>
        <w:pStyle w:val="Nadpis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785921">
        <w:t xml:space="preserve"> v </w:t>
      </w:r>
      <w:r>
        <w:t>případě výskytu problému kontaktují linku zákaznické podpory</w:t>
      </w:r>
      <w:r w:rsidR="00785921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Nadpis2"/>
        <w:keepNext/>
      </w:pPr>
      <w:bookmarkStart w:id="24" w:name="_Ref482625038"/>
      <w:r>
        <w:t>Linka zákaznické podpory (Helpdesk):</w:t>
      </w:r>
      <w:bookmarkEnd w:id="24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6778D99C" w:rsidR="00076CB6" w:rsidRDefault="00076CB6" w:rsidP="00C764ED">
      <w:pPr>
        <w:pStyle w:val="Nadpis2"/>
      </w:pPr>
      <w:r>
        <w:lastRenderedPageBreak/>
        <w:t>S</w:t>
      </w:r>
      <w:r w:rsidRPr="00EA2822">
        <w:t xml:space="preserve">ervisní </w:t>
      </w:r>
      <w:r>
        <w:t>podpora bude</w:t>
      </w:r>
      <w:r w:rsidR="00785921">
        <w:t xml:space="preserve"> v </w:t>
      </w:r>
      <w:r w:rsidRPr="00EA2822">
        <w:t xml:space="preserve">následujícím rozsahu: </w:t>
      </w:r>
    </w:p>
    <w:p w14:paraId="27BC6E70" w14:textId="52ED7C2D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</w:t>
      </w:r>
      <w:proofErr w:type="spellEnd"/>
      <w:r w:rsidR="00262B3F">
        <w:t xml:space="preserve"> – </w:t>
      </w:r>
      <w:r w:rsidRPr="00EE7B6F">
        <w:t xml:space="preserve">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52D0238B" w:rsidR="005C4C48" w:rsidRPr="00DC0130" w:rsidRDefault="00262B3F" w:rsidP="005571F4">
      <w:pPr>
        <w:pStyle w:val="ANormln"/>
        <w:numPr>
          <w:ilvl w:val="1"/>
          <w:numId w:val="14"/>
        </w:numPr>
      </w:pPr>
      <w:r>
        <w:rPr>
          <w:b/>
          <w:bCs/>
        </w:rPr>
        <w:t xml:space="preserve">5 </w:t>
      </w:r>
      <w:r w:rsidR="005C4C48" w:rsidRPr="00DC0130">
        <w:rPr>
          <w:b/>
          <w:bCs/>
        </w:rPr>
        <w:t>hodin</w:t>
      </w:r>
      <w:r w:rsidR="00491F4A" w:rsidRPr="00DC0130">
        <w:rPr>
          <w:b/>
          <w:bCs/>
        </w:rPr>
        <w:t>y</w:t>
      </w:r>
      <w:r w:rsidR="005C4C48" w:rsidRPr="00DC0130">
        <w:rPr>
          <w:b/>
          <w:bCs/>
        </w:rPr>
        <w:t xml:space="preserve"> za měsíc</w:t>
      </w:r>
      <w:r w:rsidR="005571F4"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46CDF7A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785921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6E70BF70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785921">
        <w:t xml:space="preserve"> z </w:t>
      </w:r>
      <w:r>
        <w:t>provozu předmětu díla,</w:t>
      </w:r>
      <w:r w:rsidR="00785921">
        <w:t xml:space="preserve"> s </w:t>
      </w:r>
      <w:r>
        <w:t>četností nejméně jednou za měsíc.</w:t>
      </w:r>
    </w:p>
    <w:p w14:paraId="0BEE38C8" w14:textId="08A36159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785921">
        <w:t xml:space="preserve"> a </w:t>
      </w:r>
      <w:r w:rsidR="000E0EC0">
        <w:t>poskytování Objednateli veškerých patchů, aktualizací</w:t>
      </w:r>
      <w:r w:rsidR="00785921">
        <w:t xml:space="preserve"> a </w:t>
      </w:r>
      <w:r w:rsidR="000E0EC0">
        <w:t>updatů předmětu díla</w:t>
      </w:r>
      <w:r w:rsidR="00785921">
        <w:t xml:space="preserve"> a </w:t>
      </w:r>
      <w:r w:rsidR="000E0EC0">
        <w:t>zabezpečení Objednateli oprávnění využívat dané patche, aktualizace</w:t>
      </w:r>
      <w:r w:rsidR="00785921">
        <w:t xml:space="preserve"> a </w:t>
      </w:r>
      <w:r w:rsidR="000E0EC0">
        <w:t>updaty předmětu díla.</w:t>
      </w:r>
    </w:p>
    <w:p w14:paraId="37D5E123" w14:textId="18485473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 díla vyhovoval platným</w:t>
      </w:r>
      <w:r w:rsidR="00785921">
        <w:t xml:space="preserve"> a </w:t>
      </w:r>
      <w:r>
        <w:t>účinným právním předpisům (legislativní update).</w:t>
      </w:r>
    </w:p>
    <w:p w14:paraId="1214857A" w14:textId="0B3DFF45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785921">
        <w:t xml:space="preserve"> a </w:t>
      </w:r>
      <w:r>
        <w:t>odstraňování závad předmětu díla.</w:t>
      </w:r>
    </w:p>
    <w:p w14:paraId="10B35AF1" w14:textId="315EE987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785921">
        <w:t xml:space="preserve"> a </w:t>
      </w:r>
      <w:r w:rsidR="009357FD">
        <w:t>údržba požadavků</w:t>
      </w:r>
      <w:r w:rsidR="00785921">
        <w:t xml:space="preserve"> a </w:t>
      </w:r>
      <w:r w:rsidR="009357FD">
        <w:t>odstranění závad</w:t>
      </w:r>
      <w:r>
        <w:t>.</w:t>
      </w:r>
    </w:p>
    <w:p w14:paraId="166D9320" w14:textId="3780C94B" w:rsidR="000B0DBC" w:rsidRDefault="00993EB9" w:rsidP="00C764ED">
      <w:pPr>
        <w:pStyle w:val="Nadpis2"/>
      </w:pPr>
      <w:bookmarkStart w:id="25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785921">
        <w:t xml:space="preserve"> a </w:t>
      </w:r>
      <w:r w:rsidR="00DC53E1">
        <w:t xml:space="preserve">předá Objednateli </w:t>
      </w:r>
      <w:r>
        <w:t>návrh řešení</w:t>
      </w:r>
      <w:r w:rsidR="00785921">
        <w:t xml:space="preserve"> a </w:t>
      </w:r>
      <w:r w:rsidR="00D40004">
        <w:t>stanoví</w:t>
      </w:r>
      <w:r>
        <w:t xml:space="preserve"> pracnost</w:t>
      </w:r>
      <w:r w:rsidR="00785921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785921">
        <w:t xml:space="preserve"> a </w:t>
      </w:r>
      <w:r w:rsidR="00DC53E1">
        <w:t>pracnost řešení.</w:t>
      </w:r>
      <w:bookmarkEnd w:id="25"/>
      <w:r w:rsidR="004F5009">
        <w:t xml:space="preserve"> </w:t>
      </w:r>
    </w:p>
    <w:p w14:paraId="73D1CC12" w14:textId="33AA5E3B" w:rsidR="004F5009" w:rsidRDefault="000B0DBC" w:rsidP="00C764ED">
      <w:pPr>
        <w:pStyle w:val="Nadpis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9C3148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E928E1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785921">
        <w:t xml:space="preserve"> a </w:t>
      </w:r>
      <w:r>
        <w:t>provozních závad předmětu díla</w:t>
      </w:r>
      <w:r w:rsidR="00785921">
        <w:t xml:space="preserve"> s </w:t>
      </w:r>
      <w:r w:rsidRPr="00982AB1">
        <w:t>garantovanou dostupností služby</w:t>
      </w:r>
      <w:r w:rsidR="00785921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21D067FA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9C3148">
        <w:t>13.12</w:t>
      </w:r>
      <w:r>
        <w:fldChar w:fldCharType="end"/>
      </w:r>
      <w:r w:rsidR="00076CB6">
        <w:t>.</w:t>
      </w:r>
    </w:p>
    <w:p w14:paraId="1F52E592" w14:textId="4D0140BD" w:rsidR="00076CB6" w:rsidRDefault="00076CB6" w:rsidP="00C764ED">
      <w:pPr>
        <w:pStyle w:val="Nadpis2"/>
      </w:pPr>
      <w:bookmarkStart w:id="26" w:name="_Ref482632376"/>
      <w:r>
        <w:t>Závadou předmětu díla se rozumí jakýkoliv stav předmětu díla znemožňující provoz dle dokumentace</w:t>
      </w:r>
      <w:r w:rsidR="00785921">
        <w:t xml:space="preserve"> k </w:t>
      </w:r>
      <w:r>
        <w:t>předmětu díla. Pro rozlišení urgentnosti závad bude využívána stupnice:</w:t>
      </w:r>
      <w:bookmarkEnd w:id="26"/>
    </w:p>
    <w:p w14:paraId="4A3DD34D" w14:textId="79DCC25C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785921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785921">
        <w:t xml:space="preserve"> s </w:t>
      </w:r>
      <w:r w:rsidRPr="00D42123">
        <w:t>platnou legislativou.</w:t>
      </w:r>
    </w:p>
    <w:p w14:paraId="40E012D4" w14:textId="5641177D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785921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19E28976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785921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70E03784" w:rsidR="00076CB6" w:rsidRDefault="00076CB6" w:rsidP="00F771C9">
      <w:pPr>
        <w:pStyle w:val="Nadpis2"/>
        <w:keepNext/>
      </w:pPr>
      <w:bookmarkStart w:id="27" w:name="_Ref12973526"/>
      <w:r w:rsidRPr="00B14F5F">
        <w:lastRenderedPageBreak/>
        <w:t>Reakční doby pro řešení požadavků</w:t>
      </w:r>
      <w:r>
        <w:t xml:space="preserve"> jsou uvedeny</w:t>
      </w:r>
      <w:r w:rsidR="00785921">
        <w:t xml:space="preserve"> v </w:t>
      </w:r>
      <w:r>
        <w:t>následující tabulce.</w:t>
      </w:r>
      <w:bookmarkEnd w:id="27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603B50F4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B: Méně závažná </w:t>
            </w:r>
            <w:r w:rsidR="00262B3F">
              <w:rPr>
                <w:b/>
                <w:sz w:val="18"/>
                <w:szCs w:val="18"/>
              </w:rPr>
              <w:t>zá</w:t>
            </w:r>
            <w:r w:rsidRPr="0039517D">
              <w:rPr>
                <w:b/>
                <w:sz w:val="18"/>
                <w:szCs w:val="18"/>
              </w:rPr>
              <w:t>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7CD64CC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785921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7BE49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6AC27E6C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339AF050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74EC5F1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2CFF16DA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9AE720D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53A14759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0980A725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785921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Nadpis1"/>
      </w:pPr>
      <w:bookmarkStart w:id="28" w:name="_Ref235424868"/>
      <w:r>
        <w:t>POVINNOSTI OBJEDNATELE</w:t>
      </w:r>
      <w:bookmarkEnd w:id="28"/>
    </w:p>
    <w:p w14:paraId="273940C7" w14:textId="0B2E27A0" w:rsidR="00076CB6" w:rsidRDefault="00076CB6" w:rsidP="00C764ED">
      <w:pPr>
        <w:pStyle w:val="Nadpis2"/>
      </w:pPr>
      <w:r>
        <w:t>Objednatel je povinen zajistit Zhotoviteli přístup do prostor instalace</w:t>
      </w:r>
      <w:r w:rsidR="00785921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785921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5FB4B5B3" w:rsidR="00076CB6" w:rsidRDefault="00076CB6" w:rsidP="00C764ED">
      <w:pPr>
        <w:pStyle w:val="Nadpis2"/>
      </w:pPr>
      <w:r>
        <w:t>Objednatel je povinen zabezpečit, aby činnost Zhotovitele nebyla rušena nebo omezována právy třetích osob, pokud takov</w:t>
      </w:r>
      <w:r w:rsidR="00262B3F">
        <w:t>á</w:t>
      </w:r>
      <w:r>
        <w:t xml:space="preserve"> existují.</w:t>
      </w:r>
    </w:p>
    <w:p w14:paraId="1E85DF04" w14:textId="6370FC98" w:rsidR="00076CB6" w:rsidRDefault="00076CB6" w:rsidP="00C764ED">
      <w:pPr>
        <w:pStyle w:val="Nadpis2"/>
      </w:pPr>
      <w:r>
        <w:t xml:space="preserve">Objednatel je povinen seznámit před započetím </w:t>
      </w:r>
      <w:r w:rsidR="00262B3F">
        <w:t xml:space="preserve">provádění </w:t>
      </w:r>
      <w:r>
        <w:t>díla odpovědného zástupce Zhotovitele</w:t>
      </w:r>
      <w:r w:rsidR="00785921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785921">
        <w:t xml:space="preserve"> a </w:t>
      </w:r>
      <w:r>
        <w:t>případně zabezpečí zdarma proškolení pracovníků Zhotovitele před zahájením prací.</w:t>
      </w:r>
      <w:r w:rsidR="00785921">
        <w:t xml:space="preserve"> V </w:t>
      </w:r>
      <w:r>
        <w:t>případě, že tak Objednatel neučiní, nenese Zhotovitel za případně vzniklé škody odpovědnost.</w:t>
      </w:r>
    </w:p>
    <w:p w14:paraId="10C94E35" w14:textId="43F0E744" w:rsidR="00076CB6" w:rsidRDefault="00076CB6" w:rsidP="00C764ED">
      <w:pPr>
        <w:pStyle w:val="Nadpis2"/>
      </w:pPr>
      <w:r>
        <w:t>Objednatel souhlasí</w:t>
      </w:r>
      <w:r w:rsidR="00785921">
        <w:t xml:space="preserve"> s </w:t>
      </w:r>
      <w:r>
        <w:t>tím, že pokud nezajistí</w:t>
      </w:r>
      <w:r w:rsidR="00785921">
        <w:t xml:space="preserve"> v </w:t>
      </w:r>
      <w:r>
        <w:t>dohodnutých lhůtách součinnost dle této smlouvy, je Zhotovitel oprávněn přerušit práce na předmětu díla</w:t>
      </w:r>
      <w:r w:rsidR="00785921">
        <w:t xml:space="preserve"> a </w:t>
      </w:r>
      <w:r>
        <w:t>posunout příslušné termíny plnění</w:t>
      </w:r>
      <w:r w:rsidR="00785921">
        <w:t xml:space="preserve"> o </w:t>
      </w:r>
      <w:r>
        <w:t>dobu prodlení Objednatele, aniž by tímto</w:t>
      </w:r>
      <w:r w:rsidR="00785921">
        <w:t xml:space="preserve"> z </w:t>
      </w:r>
      <w:r>
        <w:t>jeho strany došlo</w:t>
      </w:r>
      <w:r w:rsidR="00785921">
        <w:t xml:space="preserve"> k </w:t>
      </w:r>
      <w:r>
        <w:t xml:space="preserve">porušení povinností dle této smlouvy. </w:t>
      </w:r>
    </w:p>
    <w:p w14:paraId="15CA121C" w14:textId="69594AEB" w:rsidR="00076CB6" w:rsidRDefault="00076CB6" w:rsidP="00C764ED">
      <w:pPr>
        <w:pStyle w:val="Nadpis2"/>
      </w:pPr>
      <w:r w:rsidRPr="00E87BC5">
        <w:t>V případě, že</w:t>
      </w:r>
      <w:r w:rsidR="00785921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785921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785921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Nadpis1"/>
      </w:pPr>
      <w:r>
        <w:t>POVINNOSTI ZHOTOVITELE</w:t>
      </w:r>
    </w:p>
    <w:p w14:paraId="2DDC8696" w14:textId="7766896F"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 w:rsidR="00785921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785921">
        <w:t xml:space="preserve"> v </w:t>
      </w:r>
      <w:r>
        <w:t>trvale dobrém stavu, průběžně odstraňovat všechny odpady</w:t>
      </w:r>
      <w:r w:rsidR="00785921">
        <w:t xml:space="preserve"> a </w:t>
      </w:r>
      <w:r>
        <w:t>dodržovat bezpečnostní</w:t>
      </w:r>
      <w:r w:rsidR="00785921">
        <w:t xml:space="preserve"> a </w:t>
      </w:r>
      <w:r>
        <w:t>požární předpisy</w:t>
      </w:r>
      <w:r w:rsidR="00785921">
        <w:t xml:space="preserve"> a </w:t>
      </w:r>
      <w:r>
        <w:t>předpisy</w:t>
      </w:r>
      <w:r w:rsidR="00785921">
        <w:t xml:space="preserve"> o </w:t>
      </w:r>
      <w:r>
        <w:t>ochraně životního prostředí.</w:t>
      </w:r>
    </w:p>
    <w:p w14:paraId="0023F885" w14:textId="4B4C73C3" w:rsidR="00076CB6" w:rsidRDefault="00076CB6" w:rsidP="00C764ED">
      <w:pPr>
        <w:pStyle w:val="Nadpis2"/>
      </w:pPr>
      <w:bookmarkStart w:id="29" w:name="_Ref182920912"/>
      <w:r>
        <w:t>Zhotovitel se zavazuje pro případ, že se dostane do kontaktu</w:t>
      </w:r>
      <w:r w:rsidR="00785921">
        <w:t xml:space="preserve"> s </w:t>
      </w:r>
      <w:r>
        <w:t>osobními údaji, zachovávat naprostou mlčenlivost,</w:t>
      </w:r>
      <w:r w:rsidR="00785921">
        <w:t xml:space="preserve"> a </w:t>
      </w:r>
      <w:r>
        <w:t>to</w:t>
      </w:r>
      <w:r w:rsidR="00785921">
        <w:t xml:space="preserve"> i </w:t>
      </w:r>
      <w:r>
        <w:t>po ukončení plnění této smlouvy,</w:t>
      </w:r>
      <w:r w:rsidR="00785921">
        <w:t xml:space="preserve"> v </w:t>
      </w:r>
      <w:r>
        <w:t>případě jejího zrušení, odstoupení od ní či její výpovědi.</w:t>
      </w:r>
      <w:bookmarkEnd w:id="29"/>
    </w:p>
    <w:p w14:paraId="7F01B97D" w14:textId="11C9E227" w:rsidR="00CC5826" w:rsidRDefault="00CC5826" w:rsidP="00CC5826">
      <w:pPr>
        <w:pStyle w:val="Nadpis2"/>
      </w:pPr>
      <w:bookmarkStart w:id="30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785921">
        <w:t xml:space="preserve"> v </w:t>
      </w:r>
      <w:r w:rsidRPr="00270FEA">
        <w:t>průběhu provádění díla</w:t>
      </w:r>
      <w:r w:rsidR="00785921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785921">
        <w:t xml:space="preserve"> a </w:t>
      </w:r>
      <w:r w:rsidRPr="00270FEA">
        <w:t>nezpřístupní je třetí straně</w:t>
      </w:r>
      <w:r>
        <w:t>.</w:t>
      </w:r>
      <w:bookmarkEnd w:id="30"/>
    </w:p>
    <w:p w14:paraId="0035F2F1" w14:textId="5F84359B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785921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785921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0089C68E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31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785921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785921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 xml:space="preserve">projekt </w:t>
      </w:r>
      <w:r w:rsidR="00106D39">
        <w:rPr>
          <w:sz w:val="20"/>
          <w:szCs w:val="20"/>
        </w:rPr>
        <w:t>NPO</w:t>
      </w:r>
      <w:r w:rsidR="00785921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3007D0E2" w:rsidR="00076CB6" w:rsidDel="00DA2765" w:rsidRDefault="00076CB6" w:rsidP="00C764ED">
      <w:pPr>
        <w:pStyle w:val="Nadpis2"/>
      </w:pPr>
      <w:r w:rsidDel="00DA2765">
        <w:t>Zhotovitel</w:t>
      </w:r>
      <w:r w:rsidR="00785921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785921">
        <w:t xml:space="preserve"> k </w:t>
      </w:r>
      <w:r w:rsidDel="00DA2765">
        <w:t xml:space="preserve">dílu označit na titulní straně logem </w:t>
      </w:r>
      <w:r w:rsidR="00106D39">
        <w:t xml:space="preserve">NPO, </w:t>
      </w:r>
      <w:r w:rsidDel="00DA2765">
        <w:t>EU</w:t>
      </w:r>
      <w:r w:rsidR="00785921">
        <w:t xml:space="preserve"> a </w:t>
      </w:r>
      <w:r w:rsidDel="00DA2765">
        <w:t>Objednatele, tak jak jsou</w:t>
      </w:r>
      <w:r w:rsidR="00785921">
        <w:t xml:space="preserve"> v </w:t>
      </w:r>
      <w:r w:rsidDel="00DA2765">
        <w:t>záhlaví této smlouvy.</w:t>
      </w:r>
      <w:bookmarkEnd w:id="31"/>
    </w:p>
    <w:p w14:paraId="45A41AED" w14:textId="5AE225A1" w:rsidR="00076CB6" w:rsidRPr="00A9458D" w:rsidRDefault="00076CB6" w:rsidP="00A9458D">
      <w:pPr>
        <w:pStyle w:val="Nadpis2"/>
      </w:pPr>
      <w:r w:rsidRPr="00A9458D">
        <w:lastRenderedPageBreak/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785921">
        <w:t xml:space="preserve"> a </w:t>
      </w:r>
      <w:r w:rsidRPr="00A9458D">
        <w:t>dokumentaci související</w:t>
      </w:r>
      <w:r w:rsidR="00785921">
        <w:t xml:space="preserve"> s </w:t>
      </w:r>
      <w:r w:rsidRPr="00A9458D">
        <w:t>realizací projektu zaměstnancům nebo zmocněncům pověřených orgánů (M</w:t>
      </w:r>
      <w:r w:rsidR="00106D39">
        <w:t>V</w:t>
      </w:r>
      <w:r w:rsidRPr="00A9458D">
        <w:t xml:space="preserve">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785921">
        <w:t xml:space="preserve"> a </w:t>
      </w:r>
      <w:r w:rsidRPr="00A9458D">
        <w:t>dalších oprávněných orgánů státní správy)</w:t>
      </w:r>
      <w:r w:rsidR="00785921">
        <w:t xml:space="preserve"> a </w:t>
      </w:r>
      <w:r w:rsidRPr="00A9458D">
        <w:t>je povinen vytvořit výše uvedeným osobám podmínky</w:t>
      </w:r>
      <w:r w:rsidR="00785921">
        <w:t xml:space="preserve"> k </w:t>
      </w:r>
      <w:r w:rsidRPr="00A9458D">
        <w:t>provedení kontroly vztahující se</w:t>
      </w:r>
      <w:r w:rsidR="00785921">
        <w:t xml:space="preserve"> k </w:t>
      </w:r>
      <w:r w:rsidRPr="00A9458D">
        <w:t>realizaci projektu</w:t>
      </w:r>
      <w:r w:rsidR="00785921">
        <w:t xml:space="preserve"> a </w:t>
      </w:r>
      <w:r w:rsidRPr="00A9458D">
        <w:t>poskytnout jim při provádění kontroly součinnost.</w:t>
      </w:r>
    </w:p>
    <w:p w14:paraId="6B4B959E" w14:textId="34BFCF9E" w:rsidR="002E54A8" w:rsidRPr="002E54A8" w:rsidRDefault="002E54A8" w:rsidP="002E54A8">
      <w:pPr>
        <w:pStyle w:val="Nadpis2"/>
      </w:pPr>
      <w:bookmarkStart w:id="32" w:name="_Ref272059073"/>
      <w:r w:rsidRPr="002E54A8">
        <w:t>Zhotovitel se zavazuje poskytnout součinnost Objednateli při plnění požadavků poskytovatele dotace</w:t>
      </w:r>
      <w:r w:rsidR="00785921">
        <w:t xml:space="preserve"> a </w:t>
      </w:r>
      <w:r w:rsidR="00106D39">
        <w:t>MV ČR</w:t>
      </w:r>
      <w:r w:rsidRPr="002E54A8">
        <w:t>.</w:t>
      </w:r>
    </w:p>
    <w:p w14:paraId="7C6B13E3" w14:textId="77777777" w:rsidR="00BA4CEE" w:rsidRDefault="00076CB6" w:rsidP="00BA4CEE">
      <w:pPr>
        <w:pStyle w:val="Nadpis2"/>
      </w:pPr>
      <w:r>
        <w:t>Zhotovitel bere na vědomí, že dle § 2 písm. e) zákona č. 320/2001 Sb.,</w:t>
      </w:r>
      <w:r w:rsidR="00785921">
        <w:t xml:space="preserve"> o </w:t>
      </w:r>
      <w:r>
        <w:t>finanční kontrole ve veřejné správě</w:t>
      </w:r>
      <w:r w:rsidR="00785921">
        <w:t xml:space="preserve"> a o </w:t>
      </w:r>
      <w:r w:rsidR="0061148D">
        <w:t>změně některých zákonů (zákon</w:t>
      </w:r>
      <w:r w:rsidR="00785921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785921">
        <w:t xml:space="preserve"> a </w:t>
      </w:r>
      <w:r>
        <w:t>zavazuje se, že umožní provedení kontroly, bude</w:t>
      </w:r>
      <w:r w:rsidR="00785921">
        <w:t xml:space="preserve"> s </w:t>
      </w:r>
      <w:r>
        <w:t>kontrolními orgány spolupracovat</w:t>
      </w:r>
      <w:r w:rsidR="00785921">
        <w:t xml:space="preserve"> a </w:t>
      </w:r>
      <w:r>
        <w:t>poskytne kontrolou vyžadované doklady.</w:t>
      </w:r>
    </w:p>
    <w:p w14:paraId="55FF959B" w14:textId="5EF3F75B" w:rsidR="00BA4CEE" w:rsidRPr="00BA4CEE" w:rsidRDefault="00BA4CEE" w:rsidP="00BA4CEE">
      <w:pPr>
        <w:pStyle w:val="Nadpis2"/>
      </w:pPr>
      <w:bookmarkStart w:id="33" w:name="_Hlk200365862"/>
      <w:r>
        <w:t>Zhotovitel</w:t>
      </w:r>
      <w:r w:rsidRPr="00BA4CEE">
        <w:t xml:space="preserve"> se dále zavazuje udržovat v platnosti a účinnosti po celou dobu účinnosti Smlouvy pojistnou smlouvu, jejímž předmětem je pojištění odpovědnosti za škodu způsobenou </w:t>
      </w:r>
      <w:r>
        <w:t>Zhotovitelem</w:t>
      </w:r>
      <w:r w:rsidRPr="00BA4CEE">
        <w:t xml:space="preserve"> Objednateli nebo třetí osobě, a to tak, že limit pojistného plnění vyplývající z pojistné Smlouvy, nesmí být nižší než </w:t>
      </w:r>
      <w:r w:rsidR="0020690C" w:rsidRPr="0072065D">
        <w:rPr>
          <w:b/>
        </w:rPr>
        <w:t>13 0</w:t>
      </w:r>
      <w:r w:rsidR="0020690C">
        <w:rPr>
          <w:b/>
        </w:rPr>
        <w:t>00</w:t>
      </w:r>
      <w:r w:rsidR="0020690C" w:rsidRPr="0072065D">
        <w:rPr>
          <w:b/>
        </w:rPr>
        <w:t> 000</w:t>
      </w:r>
      <w:r w:rsidRPr="00BA4CEE">
        <w:t xml:space="preserve">,- Kč. Pojistnou smlouvu dle tohoto odstavce, pojistku potvrzující uzavření takové Smlouvy nebo pojistný certifikát potvrzující uzavření takové Smlouvy je Dodavatel povinen předložit Objednateli nejpozději při podpisu této Smlouvy a dále kdykoliv bezodkladně po písemném vyžádání Objednatele. Nepředložením pojistné Smlouvy, pojistky nebo pojistného certifikátu do </w:t>
      </w:r>
      <w:r w:rsidR="0043667E" w:rsidRPr="00256CEA">
        <w:t>10 pracovních dnů</w:t>
      </w:r>
      <w:r w:rsidRPr="00BA4CEE">
        <w:t xml:space="preserve"> po vyžádání ze strany Objednatele </w:t>
      </w:r>
      <w:r w:rsidR="0043667E">
        <w:t xml:space="preserve">dle předchozí věty, </w:t>
      </w:r>
      <w:r w:rsidRPr="00BA4CEE">
        <w:t>vzniká právo Objednatele na odstoupení od Smlouvy.</w:t>
      </w:r>
      <w:bookmarkEnd w:id="33"/>
    </w:p>
    <w:p w14:paraId="632B0C69" w14:textId="736AD504" w:rsidR="00CC5826" w:rsidRDefault="00CC5826" w:rsidP="00CC5826">
      <w:pPr>
        <w:pStyle w:val="Nadpis2"/>
      </w:pPr>
      <w:r w:rsidRPr="00F57E14">
        <w:t>Zhotovitel je oprávněn změnit poddodavatele, pomocí něhož prokázal část splnění kvalifikace</w:t>
      </w:r>
      <w:r w:rsidR="00785921">
        <w:t xml:space="preserve"> v </w:t>
      </w:r>
      <w:r w:rsidRPr="00F57E14">
        <w:t>rámci zadávacího řízení, na základě něhož byla uzavřena tato smlouva, jen</w:t>
      </w:r>
      <w:r w:rsidR="00785921">
        <w:t xml:space="preserve"> z </w:t>
      </w:r>
      <w:r w:rsidRPr="00F57E14">
        <w:t>vážných objektivních důvodů</w:t>
      </w:r>
      <w:r w:rsidR="00785921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2F552978" w:rsidR="00CC5826" w:rsidRDefault="00CC5826" w:rsidP="00CC5826">
      <w:pPr>
        <w:pStyle w:val="Nadpis2"/>
      </w:pPr>
      <w:r>
        <w:t>Zhotovitel je povinen se řídit pokyny Objednatele při provádění díla</w:t>
      </w:r>
      <w:r w:rsidR="00785921">
        <w:t xml:space="preserve"> a </w:t>
      </w:r>
      <w:r>
        <w:t>platnou bezpečnostní politikou Objednatele,</w:t>
      </w:r>
      <w:r w:rsidR="00785921">
        <w:t xml:space="preserve"> s </w:t>
      </w:r>
      <w:r>
        <w:t>níž Objednatel seznámí Zhotovitele bezprostředně po nabytí účinnosti této smlouvy.</w:t>
      </w:r>
    </w:p>
    <w:p w14:paraId="4F99B155" w14:textId="26B56128" w:rsidR="00CC5826" w:rsidRPr="00CC5826" w:rsidRDefault="00CC5826" w:rsidP="00CC5826">
      <w:pPr>
        <w:pStyle w:val="Nadpis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785921">
        <w:t xml:space="preserve"> a </w:t>
      </w:r>
      <w:r>
        <w:t>to</w:t>
      </w:r>
      <w:r w:rsidR="00785921">
        <w:t xml:space="preserve"> v </w:t>
      </w:r>
      <w:r>
        <w:t>souladu</w:t>
      </w:r>
      <w:r w:rsidR="00785921">
        <w:t xml:space="preserve"> s </w:t>
      </w:r>
      <w:r>
        <w:t>pravidly definovanými</w:t>
      </w:r>
      <w:r w:rsidR="00785921">
        <w:t xml:space="preserve"> v </w:t>
      </w:r>
      <w:r>
        <w:t>platné bezpečnostní politice Objednatele.</w:t>
      </w:r>
    </w:p>
    <w:p w14:paraId="5634F267" w14:textId="41E03B05" w:rsidR="00076CB6" w:rsidRDefault="00076CB6" w:rsidP="00C764ED">
      <w:pPr>
        <w:pStyle w:val="Nadpis1"/>
      </w:pPr>
      <w:r>
        <w:t>ODPOVĚDNÉ OSOBY OBJEDNATELE</w:t>
      </w:r>
      <w:r w:rsidR="00785921">
        <w:t xml:space="preserve"> A </w:t>
      </w:r>
      <w:r>
        <w:t>ZHOTOVITELE</w:t>
      </w:r>
      <w:bookmarkEnd w:id="32"/>
    </w:p>
    <w:p w14:paraId="4844422B" w14:textId="761E914B" w:rsidR="00076CB6" w:rsidRDefault="00076CB6" w:rsidP="00C764ED">
      <w:pPr>
        <w:pStyle w:val="Nadpis2"/>
      </w:pPr>
      <w:bookmarkStart w:id="34" w:name="_Ref404339494"/>
      <w:r>
        <w:t>Objednatel</w:t>
      </w:r>
      <w:r w:rsidR="00785921">
        <w:t xml:space="preserve"> a </w:t>
      </w:r>
      <w:r>
        <w:t>Zhotovitel se dohodli, že:</w:t>
      </w:r>
      <w:bookmarkEnd w:id="34"/>
    </w:p>
    <w:p w14:paraId="169548AA" w14:textId="38ACF2F8" w:rsidR="00106D39" w:rsidRDefault="00106D39" w:rsidP="00106D39">
      <w:pPr>
        <w:pStyle w:val="Odstavecseseznamem"/>
        <w:numPr>
          <w:ilvl w:val="0"/>
          <w:numId w:val="5"/>
        </w:numPr>
      </w:pPr>
      <w:bookmarkStart w:id="35" w:name="_Hlk99017856"/>
      <w:r>
        <w:t xml:space="preserve">odpovědná osoba Objednatele pro </w:t>
      </w:r>
      <w:r w:rsidR="00D97A02">
        <w:t>věcná</w:t>
      </w:r>
      <w:r>
        <w:t xml:space="preserve"> jednání</w:t>
      </w:r>
      <w:r w:rsidR="00785921">
        <w:t xml:space="preserve"> v </w:t>
      </w:r>
      <w:r>
        <w:t xml:space="preserve">rámci této smlouvy je pan </w:t>
      </w:r>
      <w:r w:rsidRPr="003228ED">
        <w:rPr>
          <w:b/>
        </w:rPr>
        <w:t>Zbyněk Hájek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516 488 690</w:t>
      </w:r>
      <w:r>
        <w:t xml:space="preserve">; e-mail: </w:t>
      </w:r>
      <w:r w:rsidRPr="003228ED">
        <w:rPr>
          <w:b/>
        </w:rPr>
        <w:t>zbynek.hajek@boskovice.cz</w:t>
      </w:r>
      <w:r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Odstavecseseznamem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35"/>
    </w:p>
    <w:p w14:paraId="7970220E" w14:textId="5D842EEF" w:rsidR="00803B53" w:rsidRPr="00803B53" w:rsidRDefault="00803B53" w:rsidP="00B26232">
      <w:pPr>
        <w:pStyle w:val="Odstavecseseznamem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08471501" w:rsidR="00967B0C" w:rsidRDefault="00076CB6" w:rsidP="00967B0C">
      <w:pPr>
        <w:pStyle w:val="Nadpis2"/>
      </w:pPr>
      <w:r>
        <w:t>S</w:t>
      </w:r>
      <w:r w:rsidRPr="00911833">
        <w:t xml:space="preserve">eznam osob, které se budou podílet na plnění </w:t>
      </w:r>
      <w:r>
        <w:t xml:space="preserve">smlouvy </w:t>
      </w:r>
      <w:r w:rsidR="00262B3F">
        <w:t xml:space="preserve">ze strany Zhotovitele </w:t>
      </w:r>
      <w:r>
        <w:t>je následující:</w:t>
      </w:r>
    </w:p>
    <w:p w14:paraId="3F9E988F" w14:textId="1BF1496D" w:rsidR="00D97A02" w:rsidRPr="00875F9A" w:rsidRDefault="00D97A02" w:rsidP="00D97A02">
      <w:pPr>
        <w:pStyle w:val="Titulek"/>
        <w:keepNext/>
      </w:pPr>
      <w:r w:rsidRPr="007F2327">
        <w:rPr>
          <w:highlight w:val="yellow"/>
        </w:rPr>
        <w:t xml:space="preserve">Tabulka </w:t>
      </w:r>
      <w:r w:rsidRPr="007F2327">
        <w:rPr>
          <w:highlight w:val="yellow"/>
        </w:rPr>
        <w:fldChar w:fldCharType="begin"/>
      </w:r>
      <w:r w:rsidRPr="007F2327">
        <w:rPr>
          <w:highlight w:val="yellow"/>
        </w:rPr>
        <w:instrText xml:space="preserve"> SEQ Tabulka \* ARABIC </w:instrText>
      </w:r>
      <w:r w:rsidRPr="007F2327">
        <w:rPr>
          <w:highlight w:val="yellow"/>
        </w:rPr>
        <w:fldChar w:fldCharType="separate"/>
      </w:r>
      <w:r w:rsidR="009C3148">
        <w:rPr>
          <w:noProof/>
          <w:highlight w:val="yellow"/>
        </w:rPr>
        <w:t>2</w:t>
      </w:r>
      <w:r w:rsidRPr="007F2327">
        <w:rPr>
          <w:highlight w:val="yellow"/>
        </w:rPr>
        <w:fldChar w:fldCharType="end"/>
      </w:r>
      <w:r w:rsidRPr="007F2327">
        <w:rPr>
          <w:highlight w:val="yellow"/>
        </w:rPr>
        <w:t xml:space="preserve">: </w:t>
      </w:r>
      <w:r>
        <w:rPr>
          <w:highlight w:val="yellow"/>
        </w:rPr>
        <w:t xml:space="preserve">Seznam </w:t>
      </w:r>
      <w:r w:rsidRPr="006079C0">
        <w:rPr>
          <w:highlight w:val="yellow"/>
        </w:rPr>
        <w:t xml:space="preserve">osob </w:t>
      </w:r>
      <w:r w:rsidR="00297A77">
        <w:rPr>
          <w:highlight w:val="yellow"/>
        </w:rPr>
        <w:t>p</w:t>
      </w:r>
      <w:r w:rsidR="00297A77" w:rsidRPr="006079C0">
        <w:rPr>
          <w:highlight w:val="yellow"/>
        </w:rPr>
        <w:t xml:space="preserve">ro </w:t>
      </w:r>
      <w:r w:rsidRPr="006079C0">
        <w:rPr>
          <w:highlight w:val="yellow"/>
        </w:rPr>
        <w:t>1. část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D97A02" w:rsidRPr="00EB4F28" w14:paraId="5AFE6432" w14:textId="77777777" w:rsidTr="00215D8A">
        <w:trPr>
          <w:trHeight w:val="398"/>
          <w:jc w:val="center"/>
        </w:trPr>
        <w:tc>
          <w:tcPr>
            <w:tcW w:w="505" w:type="dxa"/>
            <w:vAlign w:val="center"/>
          </w:tcPr>
          <w:p w14:paraId="424F72D3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proofErr w:type="spellStart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</w:t>
            </w:r>
            <w:proofErr w:type="spellEnd"/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7CF4F06D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BB87564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4E7C577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3345DC7" w14:textId="77777777" w:rsidR="00D97A02" w:rsidRDefault="00D97A02" w:rsidP="00215D8A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D97A02" w:rsidRPr="00EB4F28" w14:paraId="1B7CC5DD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6C56C84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584D2347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224F4784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6775BEF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3C0EB684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7F27C957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1CBF75F2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781C8367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78E9F2F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421BB564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3C0AA34E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670DF1A0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3463FEED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7B37885C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1C772F74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23643CB3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57796469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D97A02" w:rsidRPr="00EB4F28" w14:paraId="51090564" w14:textId="77777777" w:rsidTr="00215D8A">
        <w:trPr>
          <w:trHeight w:val="340"/>
          <w:jc w:val="center"/>
        </w:trPr>
        <w:tc>
          <w:tcPr>
            <w:tcW w:w="505" w:type="dxa"/>
            <w:vAlign w:val="center"/>
          </w:tcPr>
          <w:p w14:paraId="1CFB6D08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74928094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335BA235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14:paraId="5D6A8938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5B1F0B80" w14:textId="77777777" w:rsidR="00D97A02" w:rsidRDefault="00D97A02" w:rsidP="00215D8A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02415D82" w14:textId="77777777" w:rsidR="00D97A02" w:rsidRDefault="00D97A02" w:rsidP="00D97A02">
      <w:pPr>
        <w:pStyle w:val="Titulek"/>
        <w:keepNext/>
        <w:jc w:val="both"/>
        <w:rPr>
          <w:highlight w:val="yellow"/>
        </w:rPr>
      </w:pPr>
    </w:p>
    <w:p w14:paraId="4EEAF004" w14:textId="6888CCA6" w:rsidR="00076CB6" w:rsidRDefault="00076CB6" w:rsidP="00C764ED">
      <w:pPr>
        <w:pStyle w:val="Nadpis2"/>
      </w:pPr>
      <w:bookmarkStart w:id="36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785921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6"/>
    </w:p>
    <w:p w14:paraId="4AE51592" w14:textId="7565DDC4" w:rsidR="00925819" w:rsidRDefault="00CC5826" w:rsidP="00925819">
      <w:pPr>
        <w:pStyle w:val="Nadpis2"/>
      </w:pPr>
      <w:r w:rsidRPr="00615344">
        <w:lastRenderedPageBreak/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785921">
        <w:t xml:space="preserve"> v </w:t>
      </w:r>
      <w:r>
        <w:t>souladu</w:t>
      </w:r>
      <w:r w:rsidR="00785921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3A21E4CB" w:rsidR="00CC5826" w:rsidRPr="00CC5826" w:rsidRDefault="00925819" w:rsidP="004B5957">
      <w:pPr>
        <w:pStyle w:val="Nadpis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785921">
        <w:t xml:space="preserve"> s </w:t>
      </w:r>
      <w:r w:rsidRPr="00925819">
        <w:t>Objednatelem překladatele/tlumočníka. Jakékoliv náklady na překladatele/tlumočníka ve smyslu tohoto čl. hradí</w:t>
      </w:r>
      <w:r w:rsidR="00785921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14:paraId="32100A74" w14:textId="16BC6886"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785921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785921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Nadpis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13F913E9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785921">
        <w:rPr>
          <w:szCs w:val="22"/>
        </w:rPr>
        <w:t xml:space="preserve"> v </w:t>
      </w:r>
      <w:r>
        <w:rPr>
          <w:szCs w:val="22"/>
        </w:rPr>
        <w:t>rozporu</w:t>
      </w:r>
      <w:r w:rsidR="00785921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04EC1E10" w:rsidR="00076CB6" w:rsidRPr="00256CEA" w:rsidRDefault="00076CB6" w:rsidP="00DC606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</w:t>
      </w:r>
      <w:r w:rsidR="00DC6066">
        <w:rPr>
          <w:szCs w:val="22"/>
        </w:rPr>
        <w:tab/>
      </w:r>
    </w:p>
    <w:p w14:paraId="1EDF6A4A" w14:textId="59D8EB69" w:rsidR="00076CB6" w:rsidRDefault="00076CB6" w:rsidP="00C764ED">
      <w:pPr>
        <w:pStyle w:val="Nadpis2"/>
      </w:pPr>
      <w:r>
        <w:t>Pokud před dokončením díla dojde</w:t>
      </w:r>
      <w:r w:rsidR="00785921">
        <w:t xml:space="preserve"> k </w:t>
      </w:r>
      <w:r>
        <w:t>odstoupení od smlouvy, provede nezávislý znalecký subjekt ocenění soupisů provedených prací</w:t>
      </w:r>
      <w:r w:rsidR="00785921">
        <w:t xml:space="preserve"> a </w:t>
      </w:r>
      <w:r>
        <w:t>na základě tohoto ocenění bude provedeno vzájemné finanční vyrovnání.</w:t>
      </w:r>
    </w:p>
    <w:p w14:paraId="7BFD6ADA" w14:textId="608EC71D"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785921">
        <w:t xml:space="preserve"> i </w:t>
      </w:r>
      <w:r>
        <w:t>po odstoupení od smlouvy, zejména ujednání</w:t>
      </w:r>
      <w:r w:rsidR="00785921">
        <w:t xml:space="preserve"> o </w:t>
      </w:r>
      <w:r>
        <w:t>způsobu řešení sporů.</w:t>
      </w:r>
    </w:p>
    <w:p w14:paraId="43F92275" w14:textId="4F093E29" w:rsidR="00034286" w:rsidRDefault="00034286" w:rsidP="00034286">
      <w:pPr>
        <w:pStyle w:val="Nadpis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785921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785921">
        <w:t xml:space="preserve"> a </w:t>
      </w:r>
      <w:r w:rsidRPr="00F57E14">
        <w:t>to buď samostatně, nebo</w:t>
      </w:r>
      <w:r w:rsidR="00785921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44726092" w:rsidR="00034286" w:rsidRPr="00F57E14" w:rsidRDefault="00034286" w:rsidP="00034286">
      <w:pPr>
        <w:pStyle w:val="Nadpis2"/>
      </w:pPr>
      <w:bookmarkStart w:id="37" w:name="_Ref99018345"/>
      <w:r w:rsidRPr="00F57E14">
        <w:t>Zhotovitel se zavazuje</w:t>
      </w:r>
      <w:r w:rsidR="00785921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7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4C2823D6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7773EB2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785921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3AE0CC51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2695CE9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785921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785921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785921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636B61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785921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785921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Nadpis1"/>
      </w:pPr>
      <w:r>
        <w:t>OSTATNÍ UJEDNÁNÍ</w:t>
      </w:r>
    </w:p>
    <w:p w14:paraId="6B11C553" w14:textId="7026F169"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785921">
        <w:t xml:space="preserve"> a </w:t>
      </w:r>
      <w:r>
        <w:t>odbornými znalostmi, které jsou</w:t>
      </w:r>
      <w:r w:rsidR="00785921">
        <w:t xml:space="preserve"> k </w:t>
      </w:r>
      <w:r>
        <w:t>provedení díla nezbytné</w:t>
      </w:r>
      <w:r w:rsidR="00785921">
        <w:t xml:space="preserve"> a </w:t>
      </w:r>
      <w:r>
        <w:t>že je dílo</w:t>
      </w:r>
      <w:r w:rsidR="00785921">
        <w:t xml:space="preserve"> v </w:t>
      </w:r>
      <w:r>
        <w:t>daném rozsahu, čase</w:t>
      </w:r>
      <w:r w:rsidR="00785921">
        <w:t xml:space="preserve"> a </w:t>
      </w:r>
      <w:r>
        <w:t>místě realizovatelné.</w:t>
      </w:r>
    </w:p>
    <w:p w14:paraId="23CBEDA7" w14:textId="1F0E97C4" w:rsidR="00076CB6" w:rsidRDefault="00076CB6" w:rsidP="00C764ED">
      <w:pPr>
        <w:pStyle w:val="Nadpis2"/>
      </w:pPr>
      <w:r>
        <w:t>Zhotovitel není oprávněn převést bez písemného souhlasu Objednatele svá práva</w:t>
      </w:r>
      <w:r w:rsidR="00785921">
        <w:t xml:space="preserve"> a </w:t>
      </w:r>
      <w:r>
        <w:t>závazky, vyplývající</w:t>
      </w:r>
      <w:r w:rsidR="00785921">
        <w:t xml:space="preserve"> z </w:t>
      </w:r>
      <w:r>
        <w:t>této smlouvy na třetí osobu.</w:t>
      </w:r>
    </w:p>
    <w:p w14:paraId="6168D3BE" w14:textId="5497D81C" w:rsidR="00076CB6" w:rsidRDefault="00076CB6" w:rsidP="00C764ED">
      <w:pPr>
        <w:pStyle w:val="Nadpis2"/>
      </w:pPr>
      <w:r>
        <w:t>Veškerá jednání</w:t>
      </w:r>
      <w:r w:rsidR="00785921">
        <w:t xml:space="preserve"> s </w:t>
      </w:r>
      <w:r>
        <w:t>Objednatelem či státními orgány budou probíhat</w:t>
      </w:r>
      <w:r w:rsidR="00785921">
        <w:t xml:space="preserve"> v </w:t>
      </w:r>
      <w:r>
        <w:t>českém jazyce. Veškeré doklady předávané Objednateli budou</w:t>
      </w:r>
      <w:r w:rsidR="00785921">
        <w:t xml:space="preserve"> v </w:t>
      </w:r>
      <w:r>
        <w:t>českém jazyce.</w:t>
      </w:r>
    </w:p>
    <w:p w14:paraId="26E090F8" w14:textId="0CBF9335" w:rsidR="001F1CEA" w:rsidRPr="002531E3" w:rsidRDefault="001F1CEA" w:rsidP="001F1CEA">
      <w:pPr>
        <w:pStyle w:val="Nadpis2"/>
      </w:pPr>
      <w:r w:rsidRPr="002531E3">
        <w:rPr>
          <w:rFonts w:cs="Arial"/>
        </w:rPr>
        <w:lastRenderedPageBreak/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785921">
        <w:t xml:space="preserve"> z </w:t>
      </w:r>
      <w:r w:rsidRPr="002531E3">
        <w:t>titulu této smlouvy.</w:t>
      </w:r>
    </w:p>
    <w:p w14:paraId="0D900315" w14:textId="6B8C8264" w:rsidR="00076CB6" w:rsidRDefault="00A83642" w:rsidP="00C764ED">
      <w:pPr>
        <w:pStyle w:val="Nadpis2"/>
      </w:pPr>
      <w:r>
        <w:t>Nastanou-</w:t>
      </w:r>
      <w:r w:rsidR="00076CB6">
        <w:t>li</w:t>
      </w:r>
      <w:r w:rsidR="00785921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785921">
        <w:t xml:space="preserve"> a </w:t>
      </w:r>
      <w:r w:rsidR="00076CB6">
        <w:t>vyvolat jednání zástupců smluvních stran.</w:t>
      </w:r>
    </w:p>
    <w:p w14:paraId="68D2F50C" w14:textId="45B646F2"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</w:t>
      </w:r>
      <w:r w:rsidR="00785921">
        <w:t xml:space="preserve"> V </w:t>
      </w:r>
      <w:r>
        <w:t>případě, že by jakýkoli takovýto článek, odstavec nebo ustanovení mělo</w:t>
      </w:r>
      <w:r w:rsidR="00785921">
        <w:t xml:space="preserve"> z </w:t>
      </w:r>
      <w:r>
        <w:t>jakéhokoli důvodu pozbýt platnosti (zejména</w:t>
      </w:r>
      <w:r w:rsidR="00785921">
        <w:t xml:space="preserve"> z </w:t>
      </w:r>
      <w:r>
        <w:t>důvodu rozporu</w:t>
      </w:r>
      <w:r w:rsidR="00785921">
        <w:t xml:space="preserve"> s </w:t>
      </w:r>
      <w:r>
        <w:t>aplikovatelnými zákony</w:t>
      </w:r>
      <w:r w:rsidR="00785921">
        <w:t xml:space="preserve"> a </w:t>
      </w:r>
      <w:r>
        <w:t>ostatními právními normami), provedou smluvní strany konzultace</w:t>
      </w:r>
      <w:r w:rsidR="00785921">
        <w:t xml:space="preserve"> a </w:t>
      </w:r>
      <w:r>
        <w:t>dohodnou se na právně přijatelném způsobu provedení záměrů obsažených</w:t>
      </w:r>
      <w:r w:rsidR="00785921">
        <w:t xml:space="preserve"> v </w:t>
      </w:r>
      <w:r>
        <w:t>té části smlouvy, jež pozbyla platnosti.</w:t>
      </w:r>
    </w:p>
    <w:p w14:paraId="000FC4F3" w14:textId="56E42237" w:rsidR="00076CB6" w:rsidRDefault="00076CB6" w:rsidP="00C764ED">
      <w:pPr>
        <w:pStyle w:val="Nadpis2"/>
      </w:pPr>
      <w:r>
        <w:t>Pro výklad této smlouvy je rovněž závazné znění zadávacích podmínek</w:t>
      </w:r>
      <w:r w:rsidR="00785921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184FED44" w:rsidR="00076CB6" w:rsidRDefault="00076CB6" w:rsidP="00C764ED">
      <w:pPr>
        <w:pStyle w:val="Nadpis2"/>
      </w:pPr>
      <w:r>
        <w:t>Jestliže ze zadávací dokumentace nebo nabídky Zhotovitele vyplývají Zhotoviteli povinnosti vztahující se</w:t>
      </w:r>
      <w:r w:rsidR="00785921">
        <w:t xml:space="preserve"> k </w:t>
      </w:r>
      <w:r>
        <w:t>realizaci předmětu této smlouvy, avšak tyto povinnosti nejsou výslovně</w:t>
      </w:r>
      <w:r w:rsidR="00785921">
        <w:t xml:space="preserve"> v </w:t>
      </w:r>
      <w:r>
        <w:t>této smlouvě uvedeny, smluvní strany se pro tento případ dohodly, že</w:t>
      </w:r>
      <w:r w:rsidR="00785921">
        <w:t xml:space="preserve"> i </w:t>
      </w:r>
      <w:r>
        <w:t>tyto povinnosti Zhotovitele jsou součástí obsahu závazkového vztahu založeného touto smlouvou</w:t>
      </w:r>
      <w:r w:rsidR="00785921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14:paraId="617CC5E1" w14:textId="30A613B8" w:rsidR="00076CB6" w:rsidRDefault="00076CB6" w:rsidP="00C764ED">
      <w:pPr>
        <w:pStyle w:val="Nadpis2"/>
      </w:pPr>
      <w:r>
        <w:t>Smluvní strany se dohodly, že veškeré sporné záležitosti, které se vyskytnou</w:t>
      </w:r>
      <w:r w:rsidR="00785921">
        <w:t xml:space="preserve"> a </w:t>
      </w:r>
      <w:r>
        <w:t>budou se týkat závazků vyplývajících</w:t>
      </w:r>
      <w:r w:rsidR="00785921">
        <w:t xml:space="preserve"> z </w:t>
      </w:r>
      <w:r>
        <w:t>této smlouvy, budou řešeny dohodou. Případnému soudnímu sporu</w:t>
      </w:r>
      <w:r w:rsidR="00785921">
        <w:t xml:space="preserve"> z </w:t>
      </w:r>
      <w:r>
        <w:t>této smlouvy bude předcházet snaha smluvních stran</w:t>
      </w:r>
      <w:r w:rsidR="00785921">
        <w:t xml:space="preserve"> o </w:t>
      </w:r>
      <w:r>
        <w:t>řešení sporu smírem.</w:t>
      </w:r>
    </w:p>
    <w:p w14:paraId="0AC03A09" w14:textId="6BFEB3CB" w:rsidR="00076CB6" w:rsidRDefault="00076CB6" w:rsidP="00C764ED">
      <w:pPr>
        <w:pStyle w:val="Nadpis2"/>
      </w:pPr>
      <w:r>
        <w:t>V případě nevyřešení sporu smírem budou sporné záležitosti řešeny věcně</w:t>
      </w:r>
      <w:r w:rsidR="00785921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50009B87" w:rsidR="00076CB6" w:rsidRDefault="00076CB6" w:rsidP="00C764ED">
      <w:pPr>
        <w:pStyle w:val="Nadpis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785921">
        <w:t xml:space="preserve"> a </w:t>
      </w:r>
      <w:r>
        <w:t>lze ji doplnit, upřesnit či změnit pouze číslovanými písemnými dodatky, které se po odsouhlasení</w:t>
      </w:r>
      <w:r w:rsidR="00785921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0885D67B" w:rsidR="00076CB6" w:rsidRDefault="00076CB6" w:rsidP="00C764ED">
      <w:pPr>
        <w:pStyle w:val="Nadpis2"/>
      </w:pPr>
      <w:r>
        <w:t>Tato smlouva nabývá účinnosti dnem uveřejnění</w:t>
      </w:r>
      <w:r w:rsidR="00785921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785921">
        <w:t xml:space="preserve"> o </w:t>
      </w:r>
      <w:r w:rsidRPr="003003BA">
        <w:t>zvláštních podmínkách účinnosti některých smluv, uveřejňování těchto smluv</w:t>
      </w:r>
      <w:r w:rsidR="00785921">
        <w:t xml:space="preserve"> a o </w:t>
      </w:r>
      <w:r w:rsidRPr="003003BA">
        <w:t>registru smluv (zákon</w:t>
      </w:r>
      <w:r w:rsidR="00785921">
        <w:t xml:space="preserve"> o </w:t>
      </w:r>
      <w:r w:rsidRPr="003003BA">
        <w:t>registru smluv)</w:t>
      </w:r>
      <w:r>
        <w:t>. Uveřejnění</w:t>
      </w:r>
      <w:r w:rsidR="00785921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684AC74F" w:rsidR="004C3F64" w:rsidRPr="004C3F64" w:rsidRDefault="004C3F64" w:rsidP="004C3F64">
      <w:pPr>
        <w:pStyle w:val="Nadpis2"/>
      </w:pPr>
      <w:r w:rsidRPr="004C3F64">
        <w:t>Smluvní strany výslovně souhlasí, že tato smlouva může být zveřejněna</w:t>
      </w:r>
      <w:r w:rsidR="00262B3F">
        <w:t>,</w:t>
      </w:r>
      <w:r w:rsidR="00785921">
        <w:t xml:space="preserve"> a </w:t>
      </w:r>
      <w:r w:rsidRPr="004C3F64">
        <w:t>to včetně všech případných příloh</w:t>
      </w:r>
      <w:r w:rsidR="00785921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785921">
        <w:t xml:space="preserve"> s </w:t>
      </w:r>
      <w:r w:rsidRPr="004C3F64">
        <w:t>požadavkem na anonymizaci.</w:t>
      </w:r>
    </w:p>
    <w:p w14:paraId="4FF8CE1E" w14:textId="20056DDC" w:rsidR="00236BFE" w:rsidRDefault="00236BFE" w:rsidP="00236BFE">
      <w:pPr>
        <w:pStyle w:val="Nadpis2"/>
      </w:pPr>
      <w:r>
        <w:t xml:space="preserve">Tato </w:t>
      </w:r>
      <w:r w:rsidR="00504D47">
        <w:t xml:space="preserve">smlouva </w:t>
      </w:r>
      <w:r>
        <w:t>je vyhotovena</w:t>
      </w:r>
      <w:r w:rsidR="00785921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Nadpis2"/>
      </w:pPr>
      <w:r>
        <w:t>Nedílnou součástí této Smlouvy jsou následující přílohy:</w:t>
      </w:r>
    </w:p>
    <w:p w14:paraId="4D9C6A79" w14:textId="1A330442" w:rsidR="00BA4CEE" w:rsidRDefault="00BA4CEE">
      <w:pPr>
        <w:pStyle w:val="Nadpis2"/>
        <w:numPr>
          <w:ilvl w:val="0"/>
          <w:numId w:val="19"/>
        </w:numPr>
        <w:ind w:left="993"/>
      </w:pPr>
      <w:r>
        <w:t>Příloha č. 1 – Pojistná smlouva</w:t>
      </w:r>
    </w:p>
    <w:p w14:paraId="4A891C7A" w14:textId="6864FB90" w:rsidR="00076CB6" w:rsidRDefault="00076CB6">
      <w:pPr>
        <w:pStyle w:val="Nadpis2"/>
        <w:numPr>
          <w:ilvl w:val="0"/>
          <w:numId w:val="19"/>
        </w:numPr>
        <w:ind w:left="993"/>
      </w:pPr>
      <w:r w:rsidRPr="008F5CBF">
        <w:t xml:space="preserve">Příloha č. </w:t>
      </w:r>
      <w:r w:rsidR="00BA4CEE">
        <w:t>2</w:t>
      </w:r>
      <w:r w:rsidRPr="008F5CBF">
        <w:t xml:space="preserve"> – Část plnění</w:t>
      </w:r>
      <w:r w:rsidR="00785921">
        <w:t xml:space="preserve"> a </w:t>
      </w:r>
      <w:r w:rsidRPr="008F5CBF">
        <w:t>identifikační údaje poddodavatelů</w:t>
      </w:r>
    </w:p>
    <w:p w14:paraId="09165A3A" w14:textId="062ACB2B" w:rsidR="00076CB6" w:rsidRDefault="00076CB6">
      <w:pPr>
        <w:pStyle w:val="Nadpis2"/>
        <w:numPr>
          <w:ilvl w:val="0"/>
          <w:numId w:val="19"/>
        </w:numPr>
        <w:ind w:left="993"/>
      </w:pPr>
      <w:r>
        <w:t xml:space="preserve">Příloha č. </w:t>
      </w:r>
      <w:r w:rsidR="00BA4CEE">
        <w:t>3</w:t>
      </w:r>
      <w:r>
        <w:t xml:space="preserve"> – Harmonogram plnění</w:t>
      </w:r>
    </w:p>
    <w:p w14:paraId="412980AB" w14:textId="3F72CBB4" w:rsidR="00D717BD" w:rsidRPr="00CD5763" w:rsidRDefault="00D717BD" w:rsidP="00E953A8">
      <w:pPr>
        <w:pStyle w:val="Nadpis2"/>
      </w:pPr>
      <w:r w:rsidRPr="00CD5763">
        <w:t>Na důkaz svého souhlasu</w:t>
      </w:r>
      <w:r w:rsidR="00785921">
        <w:t xml:space="preserve"> s </w:t>
      </w:r>
      <w:r w:rsidRPr="00CD5763">
        <w:t>obsahem této smlouvy</w:t>
      </w:r>
      <w:r w:rsidR="00785921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785921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600B098B" w14:textId="59CDEF37" w:rsidR="00BA4CEE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</w:t>
      </w:r>
      <w:r w:rsidR="00BA4CEE">
        <w:rPr>
          <w:sz w:val="24"/>
          <w:szCs w:val="36"/>
        </w:rPr>
        <w:t xml:space="preserve"> – Pojistná smlouva</w:t>
      </w:r>
    </w:p>
    <w:p w14:paraId="5045ADC3" w14:textId="77777777" w:rsidR="00BA4CEE" w:rsidRDefault="00BA4CEE" w:rsidP="00C764ED">
      <w:pPr>
        <w:pStyle w:val="NormlnTunPed18b"/>
        <w:jc w:val="both"/>
        <w:rPr>
          <w:sz w:val="24"/>
          <w:szCs w:val="36"/>
        </w:rPr>
      </w:pPr>
    </w:p>
    <w:p w14:paraId="539EC5B3" w14:textId="77777777" w:rsidR="00BA4CEE" w:rsidRDefault="00BA4CEE" w:rsidP="00C764ED">
      <w:pPr>
        <w:pStyle w:val="NormlnTunPed18b"/>
        <w:jc w:val="both"/>
        <w:rPr>
          <w:sz w:val="24"/>
          <w:szCs w:val="36"/>
        </w:rPr>
      </w:pPr>
    </w:p>
    <w:p w14:paraId="3C6C82E5" w14:textId="77777777" w:rsidR="00BA4CEE" w:rsidRDefault="00BA4CEE" w:rsidP="00C764ED">
      <w:pPr>
        <w:pStyle w:val="NormlnTunPed18b"/>
        <w:jc w:val="both"/>
        <w:rPr>
          <w:sz w:val="24"/>
          <w:szCs w:val="36"/>
        </w:rPr>
      </w:pPr>
    </w:p>
    <w:p w14:paraId="26447501" w14:textId="77777777" w:rsidR="00BA4CEE" w:rsidRDefault="00BA4CEE" w:rsidP="00C764ED">
      <w:pPr>
        <w:pStyle w:val="NormlnTunPed18b"/>
        <w:jc w:val="both"/>
        <w:rPr>
          <w:sz w:val="24"/>
          <w:szCs w:val="36"/>
        </w:rPr>
      </w:pPr>
    </w:p>
    <w:p w14:paraId="19AE5C79" w14:textId="77777777" w:rsidR="00BA4CEE" w:rsidRDefault="00BA4CEE" w:rsidP="00C764ED">
      <w:pPr>
        <w:pStyle w:val="NormlnTunPed18b"/>
        <w:jc w:val="both"/>
        <w:rPr>
          <w:sz w:val="24"/>
          <w:szCs w:val="36"/>
        </w:rPr>
      </w:pPr>
    </w:p>
    <w:p w14:paraId="0D87FDAE" w14:textId="3A25B428" w:rsidR="00076CB6" w:rsidRPr="00072CD9" w:rsidRDefault="00BA4CEE" w:rsidP="00C764ED">
      <w:pPr>
        <w:pStyle w:val="NormlnTunPed18b"/>
        <w:jc w:val="both"/>
        <w:rPr>
          <w:sz w:val="24"/>
          <w:szCs w:val="36"/>
        </w:rPr>
      </w:pPr>
      <w:r>
        <w:rPr>
          <w:sz w:val="24"/>
          <w:szCs w:val="36"/>
        </w:rPr>
        <w:t>Příloha č. 2</w:t>
      </w:r>
      <w:r w:rsidR="00076CB6" w:rsidRPr="009D3800">
        <w:rPr>
          <w:sz w:val="24"/>
          <w:szCs w:val="36"/>
        </w:rPr>
        <w:t xml:space="preserve"> – Část plnění</w:t>
      </w:r>
      <w:r w:rsidR="00785921">
        <w:rPr>
          <w:sz w:val="24"/>
          <w:szCs w:val="36"/>
        </w:rPr>
        <w:t xml:space="preserve"> a </w:t>
      </w:r>
      <w:r w:rsidR="00076CB6"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3DDEAB8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785921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0D6978C0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785921">
        <w:rPr>
          <w:highlight w:val="yellow"/>
        </w:rPr>
        <w:t xml:space="preserve"> a </w:t>
      </w:r>
      <w:r>
        <w:rPr>
          <w:highlight w:val="yellow"/>
        </w:rPr>
        <w:t>cena</w:t>
      </w:r>
      <w:r w:rsidR="00785921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649C81A5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 w:rsidR="00BA4CEE">
        <w:rPr>
          <w:sz w:val="24"/>
          <w:szCs w:val="36"/>
        </w:rPr>
        <w:t>3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7FD4195B" w14:textId="4E3E8009" w:rsidR="005C4C48" w:rsidRPr="00B7269C" w:rsidRDefault="005C4C48" w:rsidP="005C4C48">
      <w:pPr>
        <w:pStyle w:val="Titulek"/>
        <w:keepNext/>
      </w:pPr>
      <w:r w:rsidRPr="00B7269C">
        <w:rPr>
          <w:highlight w:val="yellow"/>
        </w:rPr>
        <w:t xml:space="preserve">Tabulka </w:t>
      </w:r>
      <w:r w:rsidRPr="00B7269C">
        <w:rPr>
          <w:highlight w:val="yellow"/>
        </w:rPr>
        <w:fldChar w:fldCharType="begin"/>
      </w:r>
      <w:r w:rsidRPr="00B7269C">
        <w:rPr>
          <w:highlight w:val="yellow"/>
        </w:rPr>
        <w:instrText xml:space="preserve"> SEQ Tabulka \* ARABIC </w:instrText>
      </w:r>
      <w:r w:rsidRPr="00B7269C">
        <w:rPr>
          <w:highlight w:val="yellow"/>
        </w:rPr>
        <w:fldChar w:fldCharType="separate"/>
      </w:r>
      <w:r w:rsidR="009C3148">
        <w:rPr>
          <w:noProof/>
          <w:highlight w:val="yellow"/>
        </w:rPr>
        <w:t>3</w:t>
      </w:r>
      <w:r w:rsidRPr="00B7269C">
        <w:rPr>
          <w:noProof/>
          <w:highlight w:val="yellow"/>
        </w:rPr>
        <w:fldChar w:fldCharType="end"/>
      </w:r>
      <w:r w:rsidRPr="00B7269C">
        <w:rPr>
          <w:highlight w:val="yellow"/>
        </w:rPr>
        <w:t xml:space="preserve">: </w:t>
      </w:r>
      <w:r w:rsidRPr="00DE424A">
        <w:rPr>
          <w:highlight w:val="yellow"/>
        </w:rPr>
        <w:t>Harmonogram plnění</w:t>
      </w:r>
      <w:r w:rsidRPr="00B7269C">
        <w:rPr>
          <w:highlight w:val="yellow"/>
        </w:rPr>
        <w:t xml:space="preserve"> – </w:t>
      </w:r>
      <w:r w:rsidR="00D97A02" w:rsidRPr="00B7269C">
        <w:rPr>
          <w:highlight w:val="yellow"/>
        </w:rPr>
        <w:t>1</w:t>
      </w:r>
      <w:r w:rsidRPr="00B7269C">
        <w:rPr>
          <w:highlight w:val="yellow"/>
        </w:rPr>
        <w:t>. část</w:t>
      </w:r>
    </w:p>
    <w:p w14:paraId="06DDA981" w14:textId="14826BEE" w:rsidR="005C4C48" w:rsidRPr="00E314D4" w:rsidRDefault="005C4C48" w:rsidP="005C4C48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5C4C48" w:rsidRPr="00A25767" w14:paraId="24C2BD6B" w14:textId="2C8A464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00BC6DA5" w14:textId="634E8557" w:rsidR="005C4C48" w:rsidRDefault="005C4C48" w:rsidP="00F1798F">
            <w:pPr>
              <w:pStyle w:val="NormlnTunPed18b"/>
              <w:spacing w:before="0"/>
              <w:jc w:val="both"/>
            </w:pPr>
            <w:proofErr w:type="spellStart"/>
            <w:r>
              <w:t>P.č</w:t>
            </w:r>
            <w:proofErr w:type="spellEnd"/>
            <w:r>
              <w:t>.</w:t>
            </w:r>
          </w:p>
        </w:tc>
        <w:tc>
          <w:tcPr>
            <w:tcW w:w="4639" w:type="dxa"/>
            <w:vAlign w:val="center"/>
          </w:tcPr>
          <w:p w14:paraId="57C6F3C2" w14:textId="779E849E" w:rsidR="005C4C48" w:rsidRDefault="005C4C48" w:rsidP="00F1798F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068248C0" w14:textId="55DAFC0A" w:rsidR="005C4C48" w:rsidRDefault="005C4C48" w:rsidP="00F1798F">
            <w:pPr>
              <w:pStyle w:val="NormlnTunPed18b"/>
              <w:spacing w:before="0"/>
            </w:pPr>
            <w:r>
              <w:t>Pracovní den ukončení činnosti</w:t>
            </w:r>
          </w:p>
          <w:p w14:paraId="4F2DA293" w14:textId="4A369F4E" w:rsidR="005C4C48" w:rsidRDefault="005C4C48" w:rsidP="00F1798F">
            <w:pPr>
              <w:pStyle w:val="NormlnTunPed18b"/>
              <w:spacing w:before="0"/>
            </w:pPr>
            <w:r>
              <w:t>od nabytí účinnosti této smlouvy</w:t>
            </w:r>
          </w:p>
        </w:tc>
      </w:tr>
      <w:tr w:rsidR="005C4C48" w14:paraId="139D8405" w14:textId="4FE2B83B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DE96771" w14:textId="4FB714EB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E325562" w14:textId="6AA6A83E" w:rsidR="005C4C48" w:rsidRPr="00146A81" w:rsidRDefault="00106D39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Pořízení předmětu plnění</w:t>
            </w:r>
          </w:p>
        </w:tc>
        <w:tc>
          <w:tcPr>
            <w:tcW w:w="3339" w:type="dxa"/>
            <w:vAlign w:val="center"/>
          </w:tcPr>
          <w:p w14:paraId="4C0269B1" w14:textId="2BF3B68F" w:rsidR="005C4C48" w:rsidRPr="002E0A05" w:rsidRDefault="00572336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30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64846918" w14:textId="4923337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870BBBD" w14:textId="47C284DA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7DF0672" w14:textId="0C682FAD" w:rsidR="005C4C48" w:rsidRPr="00146A81" w:rsidRDefault="00106D39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06D39">
              <w:rPr>
                <w:b w:val="0"/>
                <w:bCs w:val="0"/>
              </w:rPr>
              <w:t>Instalace, konfigurace, testování</w:t>
            </w:r>
            <w:r w:rsidR="00785921">
              <w:rPr>
                <w:b w:val="0"/>
                <w:bCs w:val="0"/>
              </w:rPr>
              <w:t xml:space="preserve"> a </w:t>
            </w:r>
            <w:r w:rsidRPr="00106D39">
              <w:rPr>
                <w:b w:val="0"/>
                <w:bCs w:val="0"/>
              </w:rPr>
              <w:t>implementace</w:t>
            </w:r>
          </w:p>
        </w:tc>
        <w:tc>
          <w:tcPr>
            <w:tcW w:w="3339" w:type="dxa"/>
            <w:vAlign w:val="center"/>
          </w:tcPr>
          <w:p w14:paraId="02071384" w14:textId="5325FE19" w:rsidR="005C4C48" w:rsidRPr="002E0A05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80</w:t>
            </w:r>
            <w:r w:rsidR="005C4C48" w:rsidRPr="002E0A05">
              <w:rPr>
                <w:b w:val="0"/>
              </w:rPr>
              <w:t>.</w:t>
            </w:r>
          </w:p>
        </w:tc>
      </w:tr>
      <w:tr w:rsidR="00491F4A" w14:paraId="1826859B" w14:textId="665492B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741C692D" w14:textId="6679ABAD" w:rsidR="00491F4A" w:rsidRPr="007B459A" w:rsidRDefault="00491F4A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0FBD71E" w14:textId="6BB4FC17" w:rsidR="00491F4A" w:rsidRDefault="00491F4A" w:rsidP="00F1798F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 w:rsidR="00785921"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58783F70" w14:textId="107C62F5" w:rsidR="00491F4A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95</w:t>
            </w:r>
            <w:r w:rsidR="00491F4A">
              <w:rPr>
                <w:b w:val="0"/>
              </w:rPr>
              <w:t>.</w:t>
            </w:r>
          </w:p>
        </w:tc>
      </w:tr>
      <w:tr w:rsidR="005C4C48" w14:paraId="551EC8C7" w14:textId="1546FF87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46C0BC20" w14:textId="558D8E0F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AFDF283" w14:textId="4FE7FD2A" w:rsidR="005C4C48" w:rsidRDefault="005C4C48" w:rsidP="00F1798F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2B4D7218" w14:textId="7D7D67E2" w:rsidR="005C4C48" w:rsidRPr="002E0A05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0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74C5CF07" w14:textId="28C4425D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9094DC4" w14:textId="5FC5AAC5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4F91905" w14:textId="3A4F6474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33418CDD" w14:textId="0F5C2A58" w:rsidR="005C4C48" w:rsidRPr="002E0A05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0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3C02FB83" w14:textId="494A863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63A42A17" w14:textId="0C32AB47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BEF9996" w14:textId="1424E603" w:rsidR="005C4C48" w:rsidRDefault="005C4C48" w:rsidP="00F1798F">
            <w:pPr>
              <w:pStyle w:val="NormlnTunPed18b"/>
              <w:spacing w:before="0"/>
              <w:jc w:val="both"/>
            </w:pPr>
            <w:r>
              <w:t>Předání</w:t>
            </w:r>
            <w:r w:rsidR="00785921">
              <w:t xml:space="preserve"> a </w:t>
            </w:r>
            <w:r>
              <w:t xml:space="preserve">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21E3D22E" w14:textId="384DDD25" w:rsidR="005C4C48" w:rsidRPr="002E0A05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0</w:t>
            </w:r>
            <w:r w:rsidR="005C4C48" w:rsidRPr="002E0A05">
              <w:rPr>
                <w:b w:val="0"/>
              </w:rPr>
              <w:t>.</w:t>
            </w:r>
          </w:p>
        </w:tc>
      </w:tr>
      <w:tr w:rsidR="005C4C48" w14:paraId="660CA29B" w14:textId="7EBF35B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977B165" w14:textId="4B0B289F" w:rsidR="005C4C48" w:rsidRPr="007B459A" w:rsidRDefault="005C4C48">
            <w:pPr>
              <w:pStyle w:val="Odstavecseseznamem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FDD639B" w14:textId="67BD1A25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B430B13" w14:textId="7952EA8B" w:rsidR="005C4C48" w:rsidRPr="002E0A05" w:rsidRDefault="00CB0D87" w:rsidP="00F1798F">
            <w:pPr>
              <w:pStyle w:val="NormlnTunPed18b"/>
              <w:spacing w:before="0"/>
              <w:rPr>
                <w:b w:val="0"/>
              </w:rPr>
            </w:pPr>
            <w:r>
              <w:rPr>
                <w:b w:val="0"/>
              </w:rPr>
              <w:t>101</w:t>
            </w:r>
            <w:r w:rsidR="005C4C48" w:rsidRPr="002E0A05">
              <w:rPr>
                <w:b w:val="0"/>
              </w:rPr>
              <w:t>.</w:t>
            </w:r>
          </w:p>
        </w:tc>
      </w:tr>
    </w:tbl>
    <w:p w14:paraId="50FFC923" w14:textId="77777777" w:rsidR="005C4C48" w:rsidRDefault="005C4C48" w:rsidP="00C764ED">
      <w:pPr>
        <w:pStyle w:val="Zkladntext"/>
        <w:widowControl w:val="0"/>
        <w:spacing w:after="0"/>
        <w:rPr>
          <w:sz w:val="20"/>
          <w:szCs w:val="20"/>
        </w:rPr>
      </w:pPr>
    </w:p>
    <w:p w14:paraId="5E1F5F61" w14:textId="77777777" w:rsidR="00D97A02" w:rsidRPr="00E314D4" w:rsidRDefault="00D97A02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D97A02" w:rsidRPr="00E314D4" w:rsidSect="004700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23C3E" w14:textId="77777777" w:rsidR="00037125" w:rsidRDefault="00037125">
      <w:r>
        <w:separator/>
      </w:r>
    </w:p>
    <w:p w14:paraId="580DC9DA" w14:textId="77777777" w:rsidR="00037125" w:rsidRDefault="00037125"/>
    <w:p w14:paraId="24058AEF" w14:textId="77777777" w:rsidR="00037125" w:rsidRDefault="00037125"/>
    <w:p w14:paraId="03AFCB65" w14:textId="77777777" w:rsidR="00037125" w:rsidRDefault="00037125"/>
    <w:p w14:paraId="0A1A89A2" w14:textId="77777777" w:rsidR="00037125" w:rsidRDefault="00037125"/>
    <w:p w14:paraId="371EB836" w14:textId="77777777" w:rsidR="00037125" w:rsidRDefault="00037125"/>
    <w:p w14:paraId="308DB77A" w14:textId="77777777" w:rsidR="00037125" w:rsidRDefault="00037125"/>
    <w:p w14:paraId="47C47E37" w14:textId="77777777" w:rsidR="00037125" w:rsidRDefault="00037125"/>
  </w:endnote>
  <w:endnote w:type="continuationSeparator" w:id="0">
    <w:p w14:paraId="7E396238" w14:textId="77777777" w:rsidR="00037125" w:rsidRDefault="00037125">
      <w:r>
        <w:continuationSeparator/>
      </w:r>
    </w:p>
    <w:p w14:paraId="7A79F1A8" w14:textId="77777777" w:rsidR="00037125" w:rsidRDefault="00037125"/>
    <w:p w14:paraId="3338A8DA" w14:textId="77777777" w:rsidR="00037125" w:rsidRDefault="00037125"/>
    <w:p w14:paraId="1FB27F8D" w14:textId="77777777" w:rsidR="00037125" w:rsidRDefault="00037125"/>
    <w:p w14:paraId="1DD3FB39" w14:textId="77777777" w:rsidR="00037125" w:rsidRDefault="00037125"/>
    <w:p w14:paraId="6859799E" w14:textId="77777777" w:rsidR="00037125" w:rsidRDefault="00037125"/>
    <w:p w14:paraId="4B9BA047" w14:textId="77777777" w:rsidR="00037125" w:rsidRDefault="00037125"/>
    <w:p w14:paraId="2C60A3A1" w14:textId="77777777" w:rsidR="00037125" w:rsidRDefault="000371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774E9" w14:textId="77777777" w:rsidR="00290AB6" w:rsidRDefault="00290AB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ED2C" w14:textId="4DCAF7C3" w:rsidR="003E6216" w:rsidRPr="00DE15C9" w:rsidRDefault="003E621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290AB6">
      <w:rPr>
        <w:noProof/>
        <w:snapToGrid w:val="0"/>
      </w:rPr>
      <w:t>Boskovice Příloha č. 3 ZD V41 KB 1. část Smlouva o dílo  a podpoře v7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E123B2">
      <w:rPr>
        <w:noProof/>
      </w:rPr>
      <w:t>12</w:t>
    </w:r>
    <w:r w:rsidRPr="00E33F3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A9D4" w14:textId="142FFCCB" w:rsidR="003E6216" w:rsidRPr="00E33F3D" w:rsidRDefault="003E621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780BC6">
      <w:rPr>
        <w:noProof/>
        <w:snapToGrid w:val="0"/>
      </w:rPr>
      <w:t>Boskovice Příloha c. 3 ZD V41 KB Smlouva o dilo  a podpore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D83C9" w14:textId="77777777" w:rsidR="00037125" w:rsidRDefault="00037125">
      <w:r>
        <w:separator/>
      </w:r>
    </w:p>
    <w:p w14:paraId="5B959C98" w14:textId="77777777" w:rsidR="00037125" w:rsidRDefault="00037125"/>
    <w:p w14:paraId="15A5669C" w14:textId="77777777" w:rsidR="00037125" w:rsidRDefault="00037125"/>
    <w:p w14:paraId="055E3E06" w14:textId="77777777" w:rsidR="00037125" w:rsidRDefault="00037125"/>
    <w:p w14:paraId="0B7E2D5F" w14:textId="77777777" w:rsidR="00037125" w:rsidRDefault="00037125"/>
    <w:p w14:paraId="029F4A0A" w14:textId="77777777" w:rsidR="00037125" w:rsidRDefault="00037125"/>
    <w:p w14:paraId="33E821C6" w14:textId="77777777" w:rsidR="00037125" w:rsidRDefault="00037125"/>
    <w:p w14:paraId="6B646EFD" w14:textId="77777777" w:rsidR="00037125" w:rsidRDefault="00037125"/>
  </w:footnote>
  <w:footnote w:type="continuationSeparator" w:id="0">
    <w:p w14:paraId="111AEFCA" w14:textId="77777777" w:rsidR="00037125" w:rsidRDefault="00037125">
      <w:r>
        <w:continuationSeparator/>
      </w:r>
    </w:p>
    <w:p w14:paraId="516DD839" w14:textId="77777777" w:rsidR="00037125" w:rsidRDefault="00037125"/>
    <w:p w14:paraId="7E0CD340" w14:textId="77777777" w:rsidR="00037125" w:rsidRDefault="00037125"/>
    <w:p w14:paraId="4D114891" w14:textId="77777777" w:rsidR="00037125" w:rsidRDefault="00037125"/>
    <w:p w14:paraId="2B19C881" w14:textId="77777777" w:rsidR="00037125" w:rsidRDefault="00037125"/>
    <w:p w14:paraId="172DD0F0" w14:textId="77777777" w:rsidR="00037125" w:rsidRDefault="00037125"/>
    <w:p w14:paraId="53B53305" w14:textId="77777777" w:rsidR="00037125" w:rsidRDefault="00037125"/>
    <w:p w14:paraId="69732A9E" w14:textId="77777777" w:rsidR="00037125" w:rsidRDefault="000371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E9BF" w14:textId="77777777" w:rsidR="00290AB6" w:rsidRDefault="00290AB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95E75" w14:textId="77777777" w:rsidR="00290AB6" w:rsidRDefault="00290AB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CF6D" w14:textId="77777777" w:rsidR="003E6216" w:rsidRDefault="003E6216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0E698B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1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B767E30"/>
    <w:multiLevelType w:val="hybridMultilevel"/>
    <w:tmpl w:val="A1C209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182EB6"/>
    <w:multiLevelType w:val="hybridMultilevel"/>
    <w:tmpl w:val="C65C3A8E"/>
    <w:lvl w:ilvl="0" w:tplc="04050001">
      <w:start w:val="1"/>
      <w:numFmt w:val="bullet"/>
      <w:lvlText w:val=""/>
      <w:lvlJc w:val="left"/>
      <w:pPr>
        <w:ind w:left="1413" w:hanging="705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BBC3969"/>
    <w:multiLevelType w:val="multilevel"/>
    <w:tmpl w:val="5CCC5BF2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24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F2AD6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31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34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C5302B"/>
    <w:multiLevelType w:val="hybridMultilevel"/>
    <w:tmpl w:val="E97CD630"/>
    <w:lvl w:ilvl="0" w:tplc="36F8510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5198504">
    <w:abstractNumId w:val="27"/>
  </w:num>
  <w:num w:numId="2" w16cid:durableId="154683934">
    <w:abstractNumId w:val="10"/>
  </w:num>
  <w:num w:numId="3" w16cid:durableId="72241757">
    <w:abstractNumId w:val="30"/>
  </w:num>
  <w:num w:numId="4" w16cid:durableId="1453785399">
    <w:abstractNumId w:val="25"/>
  </w:num>
  <w:num w:numId="5" w16cid:durableId="404840046">
    <w:abstractNumId w:val="16"/>
  </w:num>
  <w:num w:numId="6" w16cid:durableId="979463440">
    <w:abstractNumId w:val="28"/>
  </w:num>
  <w:num w:numId="7" w16cid:durableId="439228434">
    <w:abstractNumId w:val="31"/>
  </w:num>
  <w:num w:numId="8" w16cid:durableId="161823027">
    <w:abstractNumId w:val="32"/>
  </w:num>
  <w:num w:numId="9" w16cid:durableId="1411656606">
    <w:abstractNumId w:val="7"/>
  </w:num>
  <w:num w:numId="10" w16cid:durableId="686834708">
    <w:abstractNumId w:val="33"/>
  </w:num>
  <w:num w:numId="11" w16cid:durableId="1911495767">
    <w:abstractNumId w:val="0"/>
  </w:num>
  <w:num w:numId="12" w16cid:durableId="679044041">
    <w:abstractNumId w:val="13"/>
  </w:num>
  <w:num w:numId="13" w16cid:durableId="190725681">
    <w:abstractNumId w:val="24"/>
  </w:num>
  <w:num w:numId="14" w16cid:durableId="188416783">
    <w:abstractNumId w:val="12"/>
  </w:num>
  <w:num w:numId="15" w16cid:durableId="1793018911">
    <w:abstractNumId w:val="36"/>
  </w:num>
  <w:num w:numId="16" w16cid:durableId="1759053969">
    <w:abstractNumId w:val="2"/>
  </w:num>
  <w:num w:numId="17" w16cid:durableId="146752405">
    <w:abstractNumId w:val="21"/>
  </w:num>
  <w:num w:numId="18" w16cid:durableId="699891521">
    <w:abstractNumId w:val="17"/>
  </w:num>
  <w:num w:numId="19" w16cid:durableId="887372504">
    <w:abstractNumId w:val="3"/>
  </w:num>
  <w:num w:numId="20" w16cid:durableId="1970352010">
    <w:abstractNumId w:val="4"/>
  </w:num>
  <w:num w:numId="21" w16cid:durableId="1775982426">
    <w:abstractNumId w:val="34"/>
  </w:num>
  <w:num w:numId="22" w16cid:durableId="1226842207">
    <w:abstractNumId w:val="6"/>
  </w:num>
  <w:num w:numId="23" w16cid:durableId="790631245">
    <w:abstractNumId w:val="26"/>
  </w:num>
  <w:num w:numId="24" w16cid:durableId="754548202">
    <w:abstractNumId w:val="8"/>
  </w:num>
  <w:num w:numId="25" w16cid:durableId="162597446">
    <w:abstractNumId w:val="11"/>
  </w:num>
  <w:num w:numId="26" w16cid:durableId="486365114">
    <w:abstractNumId w:val="18"/>
  </w:num>
  <w:num w:numId="27" w16cid:durableId="1641496185">
    <w:abstractNumId w:val="14"/>
  </w:num>
  <w:num w:numId="28" w16cid:durableId="623392499">
    <w:abstractNumId w:val="19"/>
  </w:num>
  <w:num w:numId="29" w16cid:durableId="1041974947">
    <w:abstractNumId w:val="22"/>
  </w:num>
  <w:num w:numId="30" w16cid:durableId="1384282854">
    <w:abstractNumId w:val="0"/>
  </w:num>
  <w:num w:numId="31" w16cid:durableId="22245814">
    <w:abstractNumId w:val="9"/>
  </w:num>
  <w:num w:numId="32" w16cid:durableId="1605455162">
    <w:abstractNumId w:val="0"/>
  </w:num>
  <w:num w:numId="33" w16cid:durableId="324481923">
    <w:abstractNumId w:val="35"/>
  </w:num>
  <w:num w:numId="34" w16cid:durableId="1196767469">
    <w:abstractNumId w:val="15"/>
  </w:num>
  <w:num w:numId="35" w16cid:durableId="941915737">
    <w:abstractNumId w:val="20"/>
  </w:num>
  <w:num w:numId="36" w16cid:durableId="501243871">
    <w:abstractNumId w:val="23"/>
  </w:num>
  <w:num w:numId="37" w16cid:durableId="354233444">
    <w:abstractNumId w:val="29"/>
  </w:num>
  <w:num w:numId="38" w16cid:durableId="1444618257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70"/>
    <w:rsid w:val="0001649C"/>
    <w:rsid w:val="00017DE5"/>
    <w:rsid w:val="000219D1"/>
    <w:rsid w:val="0002381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3712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47D7C"/>
    <w:rsid w:val="000507B3"/>
    <w:rsid w:val="00052226"/>
    <w:rsid w:val="000535EE"/>
    <w:rsid w:val="00053E74"/>
    <w:rsid w:val="00056567"/>
    <w:rsid w:val="0006088B"/>
    <w:rsid w:val="000612BE"/>
    <w:rsid w:val="00062731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3BCB"/>
    <w:rsid w:val="00094890"/>
    <w:rsid w:val="00097FBC"/>
    <w:rsid w:val="000A1ACC"/>
    <w:rsid w:val="000A1F37"/>
    <w:rsid w:val="000A4D1A"/>
    <w:rsid w:val="000A6CBF"/>
    <w:rsid w:val="000B0A69"/>
    <w:rsid w:val="000B0DBC"/>
    <w:rsid w:val="000B20A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06D39"/>
    <w:rsid w:val="001120BB"/>
    <w:rsid w:val="001133C5"/>
    <w:rsid w:val="0011365F"/>
    <w:rsid w:val="001144DD"/>
    <w:rsid w:val="00115E4A"/>
    <w:rsid w:val="001163B2"/>
    <w:rsid w:val="00116C2A"/>
    <w:rsid w:val="00117976"/>
    <w:rsid w:val="00120C45"/>
    <w:rsid w:val="001217F4"/>
    <w:rsid w:val="00121D8C"/>
    <w:rsid w:val="001225C6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6A88"/>
    <w:rsid w:val="00147E07"/>
    <w:rsid w:val="00152301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B5C58"/>
    <w:rsid w:val="001C40BE"/>
    <w:rsid w:val="001C43CF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690C"/>
    <w:rsid w:val="002073B5"/>
    <w:rsid w:val="002114FC"/>
    <w:rsid w:val="00212EAC"/>
    <w:rsid w:val="00215E55"/>
    <w:rsid w:val="00221CBF"/>
    <w:rsid w:val="00222870"/>
    <w:rsid w:val="00223729"/>
    <w:rsid w:val="00223DD5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56CEA"/>
    <w:rsid w:val="00260987"/>
    <w:rsid w:val="00261556"/>
    <w:rsid w:val="00262609"/>
    <w:rsid w:val="00262B3F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0AB6"/>
    <w:rsid w:val="00292392"/>
    <w:rsid w:val="00292AD5"/>
    <w:rsid w:val="00294AB9"/>
    <w:rsid w:val="00297A77"/>
    <w:rsid w:val="002A2F43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12BB"/>
    <w:rsid w:val="00303EA0"/>
    <w:rsid w:val="00304BA4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4DD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77EEF"/>
    <w:rsid w:val="0038109B"/>
    <w:rsid w:val="003831F9"/>
    <w:rsid w:val="00384E78"/>
    <w:rsid w:val="00391994"/>
    <w:rsid w:val="00393B18"/>
    <w:rsid w:val="00394C9D"/>
    <w:rsid w:val="003968C0"/>
    <w:rsid w:val="00397227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B7FFC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402624"/>
    <w:rsid w:val="00402CF7"/>
    <w:rsid w:val="0040354A"/>
    <w:rsid w:val="00403A61"/>
    <w:rsid w:val="00404607"/>
    <w:rsid w:val="004055C4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67E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1BAC"/>
    <w:rsid w:val="00482720"/>
    <w:rsid w:val="00485B4F"/>
    <w:rsid w:val="00486760"/>
    <w:rsid w:val="00486A6F"/>
    <w:rsid w:val="00491F4A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090F"/>
    <w:rsid w:val="00511BC0"/>
    <w:rsid w:val="0051370F"/>
    <w:rsid w:val="005171E7"/>
    <w:rsid w:val="0052075A"/>
    <w:rsid w:val="00522E86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62FF"/>
    <w:rsid w:val="00547248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062"/>
    <w:rsid w:val="0056085A"/>
    <w:rsid w:val="00560FBA"/>
    <w:rsid w:val="0056152C"/>
    <w:rsid w:val="00561E61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5BE2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5B20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3659"/>
    <w:rsid w:val="00647014"/>
    <w:rsid w:val="006500FC"/>
    <w:rsid w:val="006523BA"/>
    <w:rsid w:val="006524CE"/>
    <w:rsid w:val="006562A9"/>
    <w:rsid w:val="00661BD8"/>
    <w:rsid w:val="00662052"/>
    <w:rsid w:val="00665251"/>
    <w:rsid w:val="006660BD"/>
    <w:rsid w:val="00670F19"/>
    <w:rsid w:val="00671599"/>
    <w:rsid w:val="006716F2"/>
    <w:rsid w:val="00672768"/>
    <w:rsid w:val="006737E4"/>
    <w:rsid w:val="006751B6"/>
    <w:rsid w:val="00675C26"/>
    <w:rsid w:val="0068010D"/>
    <w:rsid w:val="006801A8"/>
    <w:rsid w:val="0068120C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5509"/>
    <w:rsid w:val="00696F11"/>
    <w:rsid w:val="00697D60"/>
    <w:rsid w:val="006A29E3"/>
    <w:rsid w:val="006A2E72"/>
    <w:rsid w:val="006A3AE4"/>
    <w:rsid w:val="006A3AEF"/>
    <w:rsid w:val="006A7DDA"/>
    <w:rsid w:val="006A7F18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7013FA"/>
    <w:rsid w:val="0070163C"/>
    <w:rsid w:val="00702E3F"/>
    <w:rsid w:val="0070365F"/>
    <w:rsid w:val="00703D91"/>
    <w:rsid w:val="0070573C"/>
    <w:rsid w:val="00705995"/>
    <w:rsid w:val="0070781D"/>
    <w:rsid w:val="00713701"/>
    <w:rsid w:val="0071387E"/>
    <w:rsid w:val="0071504E"/>
    <w:rsid w:val="0071601F"/>
    <w:rsid w:val="00716A50"/>
    <w:rsid w:val="007173B0"/>
    <w:rsid w:val="00717D36"/>
    <w:rsid w:val="00721E21"/>
    <w:rsid w:val="00724517"/>
    <w:rsid w:val="00725B31"/>
    <w:rsid w:val="00725CE3"/>
    <w:rsid w:val="00727106"/>
    <w:rsid w:val="0073152E"/>
    <w:rsid w:val="00731586"/>
    <w:rsid w:val="0073247E"/>
    <w:rsid w:val="00735B1C"/>
    <w:rsid w:val="007362F4"/>
    <w:rsid w:val="007363F5"/>
    <w:rsid w:val="00737942"/>
    <w:rsid w:val="00741854"/>
    <w:rsid w:val="00742C91"/>
    <w:rsid w:val="00743441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0BB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76DBC"/>
    <w:rsid w:val="0078009A"/>
    <w:rsid w:val="00780BC6"/>
    <w:rsid w:val="007810BF"/>
    <w:rsid w:val="00785921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D7D01"/>
    <w:rsid w:val="007E1CAC"/>
    <w:rsid w:val="007E1DA7"/>
    <w:rsid w:val="007E2D3E"/>
    <w:rsid w:val="007E4497"/>
    <w:rsid w:val="007E5307"/>
    <w:rsid w:val="007E5DE4"/>
    <w:rsid w:val="007E640B"/>
    <w:rsid w:val="007E795D"/>
    <w:rsid w:val="007F0F98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772A"/>
    <w:rsid w:val="00815A63"/>
    <w:rsid w:val="0081632F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23D6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777C3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6662"/>
    <w:rsid w:val="008B7A41"/>
    <w:rsid w:val="008C0A9A"/>
    <w:rsid w:val="008C1F17"/>
    <w:rsid w:val="008C37DE"/>
    <w:rsid w:val="008C448F"/>
    <w:rsid w:val="008C4AF0"/>
    <w:rsid w:val="008C64EA"/>
    <w:rsid w:val="008D2EC4"/>
    <w:rsid w:val="008D3264"/>
    <w:rsid w:val="008D3E96"/>
    <w:rsid w:val="008D71C0"/>
    <w:rsid w:val="008D7A21"/>
    <w:rsid w:val="008E2C20"/>
    <w:rsid w:val="008E3A17"/>
    <w:rsid w:val="008E6342"/>
    <w:rsid w:val="008E6F1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4134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69BF"/>
    <w:rsid w:val="00976E00"/>
    <w:rsid w:val="00977F71"/>
    <w:rsid w:val="009808C5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502"/>
    <w:rsid w:val="009C2859"/>
    <w:rsid w:val="009C3148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7FCA"/>
    <w:rsid w:val="009E02F5"/>
    <w:rsid w:val="009E1E76"/>
    <w:rsid w:val="009E2A27"/>
    <w:rsid w:val="009E3961"/>
    <w:rsid w:val="009E5FCF"/>
    <w:rsid w:val="009E777D"/>
    <w:rsid w:val="009E78B7"/>
    <w:rsid w:val="009F1BB4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73E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9B5"/>
    <w:rsid w:val="00A31516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44B8"/>
    <w:rsid w:val="00A55FAE"/>
    <w:rsid w:val="00A56EBB"/>
    <w:rsid w:val="00A61F14"/>
    <w:rsid w:val="00A6230B"/>
    <w:rsid w:val="00A640F0"/>
    <w:rsid w:val="00A64533"/>
    <w:rsid w:val="00A64AFF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5D8"/>
    <w:rsid w:val="00AB06C4"/>
    <w:rsid w:val="00AB1A01"/>
    <w:rsid w:val="00AB55DC"/>
    <w:rsid w:val="00AB6AC2"/>
    <w:rsid w:val="00AC03D6"/>
    <w:rsid w:val="00AC1BF0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3B5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87C"/>
    <w:rsid w:val="00B55A47"/>
    <w:rsid w:val="00B55A9B"/>
    <w:rsid w:val="00B573B9"/>
    <w:rsid w:val="00B6237A"/>
    <w:rsid w:val="00B62420"/>
    <w:rsid w:val="00B67063"/>
    <w:rsid w:val="00B7206C"/>
    <w:rsid w:val="00B7269C"/>
    <w:rsid w:val="00B7329C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4A7A"/>
    <w:rsid w:val="00BA4CEE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2D6B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2633"/>
    <w:rsid w:val="00C44C1B"/>
    <w:rsid w:val="00C45717"/>
    <w:rsid w:val="00C46ABF"/>
    <w:rsid w:val="00C47DFE"/>
    <w:rsid w:val="00C50534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6662A"/>
    <w:rsid w:val="00C75EFA"/>
    <w:rsid w:val="00C764ED"/>
    <w:rsid w:val="00C76C93"/>
    <w:rsid w:val="00C774ED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0D87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14FC"/>
    <w:rsid w:val="00CE4110"/>
    <w:rsid w:val="00CE4D4C"/>
    <w:rsid w:val="00CF12BA"/>
    <w:rsid w:val="00CF6331"/>
    <w:rsid w:val="00D00855"/>
    <w:rsid w:val="00D03BFB"/>
    <w:rsid w:val="00D03FD1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D97"/>
    <w:rsid w:val="00D731F7"/>
    <w:rsid w:val="00D82CDF"/>
    <w:rsid w:val="00D8430C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97A02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6066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424A"/>
    <w:rsid w:val="00DE6AC2"/>
    <w:rsid w:val="00DE7DDF"/>
    <w:rsid w:val="00DF0CE4"/>
    <w:rsid w:val="00DF1973"/>
    <w:rsid w:val="00DF2208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DD6"/>
    <w:rsid w:val="00E33F3D"/>
    <w:rsid w:val="00E36A40"/>
    <w:rsid w:val="00E36EED"/>
    <w:rsid w:val="00E37E91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04C"/>
    <w:rsid w:val="00E57219"/>
    <w:rsid w:val="00E57888"/>
    <w:rsid w:val="00E578EF"/>
    <w:rsid w:val="00E61FE1"/>
    <w:rsid w:val="00E65917"/>
    <w:rsid w:val="00E66B92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26C"/>
    <w:rsid w:val="00EC184E"/>
    <w:rsid w:val="00EC2BF8"/>
    <w:rsid w:val="00EC3963"/>
    <w:rsid w:val="00EC6486"/>
    <w:rsid w:val="00ED2AF9"/>
    <w:rsid w:val="00ED407B"/>
    <w:rsid w:val="00ED466F"/>
    <w:rsid w:val="00ED64E7"/>
    <w:rsid w:val="00ED7108"/>
    <w:rsid w:val="00ED7157"/>
    <w:rsid w:val="00ED73EB"/>
    <w:rsid w:val="00ED7951"/>
    <w:rsid w:val="00EE76CF"/>
    <w:rsid w:val="00EE7B6F"/>
    <w:rsid w:val="00EE7DF4"/>
    <w:rsid w:val="00EF01BB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2112B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418C"/>
    <w:rsid w:val="00F4455D"/>
    <w:rsid w:val="00F46DBB"/>
    <w:rsid w:val="00F4774E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6783"/>
    <w:rsid w:val="00F771C9"/>
    <w:rsid w:val="00F77B9C"/>
    <w:rsid w:val="00F82D18"/>
    <w:rsid w:val="00F83B43"/>
    <w:rsid w:val="00F8629A"/>
    <w:rsid w:val="00F91F63"/>
    <w:rsid w:val="00F92E9E"/>
    <w:rsid w:val="00F93BF5"/>
    <w:rsid w:val="00F94477"/>
    <w:rsid w:val="00F94F26"/>
    <w:rsid w:val="00FA2C1D"/>
    <w:rsid w:val="00FA2C78"/>
    <w:rsid w:val="00FA2DE2"/>
    <w:rsid w:val="00FA4293"/>
    <w:rsid w:val="00FA6464"/>
    <w:rsid w:val="00FA7731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9D9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Nadpis2">
    <w:name w:val="heading 2"/>
    <w:basedOn w:val="Nadpis1"/>
    <w:next w:val="Nadpis3"/>
    <w:link w:val="Nadpis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Nadpis2Char">
    <w:name w:val="Nadpis 2 Char"/>
    <w:link w:val="Nadpis2"/>
    <w:locked/>
    <w:rsid w:val="00A83642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E313D1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aliases w:val="Nad,Odstavec cíl se seznamem,Odstavec se seznamem5,Odstavec_muj,Odstavec,Odstavec se seznamem a odrážkou,1 úroveň Odstavec se seznamem,Základní styl odstavce,Reference List,List Paragraph (Czech Tourism),odstavec 1"/>
    <w:basedOn w:val="Normln"/>
    <w:link w:val="Odstavecseseznamem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aliases w:val="Nad Char,Odstavec cíl se seznamem Char,Odstavec se seznamem5 Char,Odstavec_muj Char,Odstavec Char,Odstavec se seznamem a odrážkou Char,1 úroveň Odstavec se seznamem Char,Základní styl odstavce Char,Reference List Char"/>
    <w:link w:val="Odstavecseseznamem"/>
    <w:uiPriority w:val="34"/>
    <w:qFormat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Standardnpsmoodstavce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7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1987B-407B-4826-8521-20A577667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</TotalTime>
  <Pages>12</Pages>
  <Words>4935</Words>
  <Characters>29117</Characters>
  <Application>Microsoft Office Word</Application>
  <DocSecurity>0</DocSecurity>
  <Lines>242</Lines>
  <Paragraphs>6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_</cp:lastModifiedBy>
  <cp:revision>148</cp:revision>
  <cp:lastPrinted>2022-11-10T14:57:00Z</cp:lastPrinted>
  <dcterms:created xsi:type="dcterms:W3CDTF">2023-06-26T13:14:00Z</dcterms:created>
  <dcterms:modified xsi:type="dcterms:W3CDTF">2025-06-13T14:20:00Z</dcterms:modified>
</cp:coreProperties>
</file>